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4964F" w14:textId="77777777" w:rsidR="0045425D" w:rsidRPr="001B009A" w:rsidRDefault="003B0340" w:rsidP="001B009A">
      <w:pPr>
        <w:jc w:val="center"/>
        <w:rPr>
          <w:b/>
          <w:sz w:val="28"/>
        </w:rPr>
      </w:pPr>
      <w:r w:rsidRPr="001B009A">
        <w:rPr>
          <w:b/>
          <w:sz w:val="28"/>
        </w:rPr>
        <w:t>Assignment</w:t>
      </w:r>
      <w:r w:rsidR="006C2EF7" w:rsidRPr="001B009A">
        <w:rPr>
          <w:b/>
          <w:sz w:val="28"/>
        </w:rPr>
        <w:t xml:space="preserve"> #2</w:t>
      </w:r>
      <w:r w:rsidR="00AB1108" w:rsidRPr="001B009A">
        <w:rPr>
          <w:b/>
          <w:sz w:val="28"/>
        </w:rPr>
        <w:t xml:space="preserve">: SQL </w:t>
      </w:r>
      <w:r w:rsidR="00614A7D" w:rsidRPr="001B009A">
        <w:rPr>
          <w:b/>
          <w:sz w:val="28"/>
        </w:rPr>
        <w:t xml:space="preserve">Part </w:t>
      </w:r>
      <w:r w:rsidRPr="001B009A">
        <w:rPr>
          <w:b/>
          <w:sz w:val="28"/>
        </w:rPr>
        <w:t>1</w:t>
      </w:r>
      <w:r w:rsidR="000F7A47" w:rsidRPr="001B009A">
        <w:rPr>
          <w:b/>
          <w:sz w:val="28"/>
        </w:rPr>
        <w:t xml:space="preserve"> - </w:t>
      </w:r>
      <w:r w:rsidRPr="001B009A">
        <w:rPr>
          <w:b/>
          <w:sz w:val="28"/>
        </w:rPr>
        <w:t xml:space="preserve">Getting </w:t>
      </w:r>
      <w:r w:rsidR="00560549" w:rsidRPr="001B009A">
        <w:rPr>
          <w:b/>
          <w:sz w:val="28"/>
        </w:rPr>
        <w:t>Data</w:t>
      </w:r>
      <w:r w:rsidRPr="001B009A">
        <w:rPr>
          <w:b/>
          <w:sz w:val="28"/>
        </w:rPr>
        <w:t xml:space="preserve"> out of </w:t>
      </w:r>
      <w:r w:rsidR="00560549" w:rsidRPr="001B009A">
        <w:rPr>
          <w:b/>
          <w:sz w:val="28"/>
        </w:rPr>
        <w:t>the</w:t>
      </w:r>
      <w:r w:rsidRPr="001B009A">
        <w:rPr>
          <w:b/>
          <w:sz w:val="28"/>
        </w:rPr>
        <w:t xml:space="preserve"> Database</w:t>
      </w:r>
    </w:p>
    <w:tbl>
      <w:tblPr>
        <w:tblStyle w:val="TableGrid"/>
        <w:tblW w:w="0" w:type="auto"/>
        <w:tblLook w:val="04A0" w:firstRow="1" w:lastRow="0" w:firstColumn="1" w:lastColumn="0" w:noHBand="0" w:noVBand="1"/>
      </w:tblPr>
      <w:tblGrid>
        <w:gridCol w:w="9576"/>
      </w:tblGrid>
      <w:tr w:rsidR="001B009A" w14:paraId="4F5121D1" w14:textId="77777777" w:rsidTr="00D71B34">
        <w:tc>
          <w:tcPr>
            <w:tcW w:w="9576" w:type="dxa"/>
          </w:tcPr>
          <w:p w14:paraId="7E1728EA" w14:textId="77777777" w:rsidR="001B009A" w:rsidRDefault="001B009A" w:rsidP="00D71B34">
            <w:pPr>
              <w:spacing w:after="200"/>
              <w:jc w:val="center"/>
              <w:rPr>
                <w:b/>
              </w:rPr>
            </w:pPr>
            <w:bookmarkStart w:id="0" w:name="_Hlk493892449"/>
            <w:bookmarkStart w:id="1" w:name="_Hlk493892455"/>
            <w:r>
              <w:rPr>
                <w:b/>
              </w:rPr>
              <w:t>Submission Instructions</w:t>
            </w:r>
          </w:p>
          <w:p w14:paraId="59899F81" w14:textId="4805CB03" w:rsidR="001B009A" w:rsidRPr="00344BDC" w:rsidRDefault="001B009A" w:rsidP="001B009A">
            <w:r w:rsidRPr="00344BDC">
              <w:rPr>
                <w:b/>
              </w:rPr>
              <w:t>Deadline:</w:t>
            </w:r>
            <w:r w:rsidRPr="00344BDC">
              <w:t xml:space="preserve"> </w:t>
            </w:r>
            <w:r w:rsidR="003B0E1B">
              <w:t>Monday</w:t>
            </w:r>
            <w:r w:rsidRPr="007C6F1A">
              <w:t xml:space="preserve">, </w:t>
            </w:r>
            <w:r w:rsidR="003B0E1B">
              <w:t>10</w:t>
            </w:r>
            <w:r w:rsidRPr="007C6F1A">
              <w:t>/</w:t>
            </w:r>
            <w:r w:rsidR="003B0E1B">
              <w:t>01</w:t>
            </w:r>
            <w:r w:rsidRPr="007C6F1A">
              <w:t>/201</w:t>
            </w:r>
            <w:r w:rsidR="00F91D61" w:rsidRPr="007C6F1A">
              <w:t>8</w:t>
            </w:r>
            <w:r w:rsidRPr="007C6F1A">
              <w:t xml:space="preserve"> </w:t>
            </w:r>
            <w:r w:rsidR="003B0E1B">
              <w:t>midnight</w:t>
            </w:r>
            <w:bookmarkStart w:id="2" w:name="_GoBack"/>
            <w:bookmarkEnd w:id="2"/>
            <w:r w:rsidRPr="007C6F1A">
              <w:t>.</w:t>
            </w:r>
          </w:p>
          <w:p w14:paraId="0FB8F381" w14:textId="21887F34" w:rsidR="001B009A" w:rsidRPr="001B009A" w:rsidRDefault="001B009A" w:rsidP="001B009A">
            <w:pPr>
              <w:pStyle w:val="ListParagraph"/>
              <w:numPr>
                <w:ilvl w:val="0"/>
                <w:numId w:val="4"/>
              </w:numPr>
              <w:spacing w:after="120"/>
            </w:pPr>
            <w:r w:rsidRPr="001B009A">
              <w:t xml:space="preserve">Complete and submit the </w:t>
            </w:r>
            <w:r w:rsidRPr="00CF1F31">
              <w:rPr>
                <w:b/>
                <w:sz w:val="28"/>
                <w:u w:val="single"/>
              </w:rPr>
              <w:t xml:space="preserve">answer sheet </w:t>
            </w:r>
            <w:r w:rsidR="00614ED6">
              <w:rPr>
                <w:b/>
              </w:rPr>
              <w:t>on page 4</w:t>
            </w:r>
            <w:r w:rsidRPr="001B009A">
              <w:t xml:space="preserve"> as a word or PDF document through </w:t>
            </w:r>
            <w:r w:rsidR="003201CD">
              <w:rPr>
                <w:b/>
              </w:rPr>
              <w:t>Canvas</w:t>
            </w:r>
            <w:r w:rsidR="003201CD" w:rsidRPr="00830D15">
              <w:rPr>
                <w:b/>
              </w:rPr>
              <w:t>&gt;Assignments</w:t>
            </w:r>
            <w:r w:rsidR="003201CD">
              <w:t>.</w:t>
            </w:r>
          </w:p>
          <w:p w14:paraId="456254F5" w14:textId="77777777" w:rsidR="001B009A" w:rsidRDefault="001B009A" w:rsidP="001B009A">
            <w:pPr>
              <w:pStyle w:val="ListParagraph"/>
              <w:numPr>
                <w:ilvl w:val="0"/>
                <w:numId w:val="4"/>
              </w:numPr>
            </w:pPr>
            <w:r w:rsidRPr="001A1167">
              <w:t xml:space="preserve">You can copy and paste the </w:t>
            </w:r>
            <w:r w:rsidR="00932A6F">
              <w:t xml:space="preserve">(i) </w:t>
            </w:r>
            <w:r w:rsidRPr="0080412F">
              <w:rPr>
                <w:b/>
              </w:rPr>
              <w:t>SQL query</w:t>
            </w:r>
            <w:r w:rsidRPr="001A1167">
              <w:t xml:space="preserve"> and </w:t>
            </w:r>
            <w:r w:rsidR="00932A6F">
              <w:t xml:space="preserve">(ii) </w:t>
            </w:r>
            <w:r w:rsidRPr="001A1167">
              <w:t xml:space="preserve">the </w:t>
            </w:r>
            <w:r w:rsidRPr="0080412F">
              <w:rPr>
                <w:b/>
              </w:rPr>
              <w:t xml:space="preserve">results </w:t>
            </w:r>
            <w:r w:rsidRPr="00932A6F">
              <w:t>from SQL Workbench</w:t>
            </w:r>
            <w:r w:rsidRPr="001A1167">
              <w:t>.</w:t>
            </w:r>
          </w:p>
          <w:p w14:paraId="68622493" w14:textId="77777777" w:rsidR="001B009A" w:rsidRDefault="001B009A" w:rsidP="001B009A">
            <w:pPr>
              <w:pStyle w:val="ListParagraph"/>
              <w:numPr>
                <w:ilvl w:val="0"/>
                <w:numId w:val="4"/>
              </w:numPr>
            </w:pPr>
            <w:r w:rsidRPr="009E54A4">
              <w:t>If you do not follow the instructions, your assignment will be counted late.</w:t>
            </w:r>
          </w:p>
          <w:p w14:paraId="182218FC" w14:textId="77777777" w:rsidR="001B009A" w:rsidRDefault="001B009A" w:rsidP="005F44B6">
            <w:pPr>
              <w:pStyle w:val="ListParagraph"/>
              <w:numPr>
                <w:ilvl w:val="1"/>
                <w:numId w:val="4"/>
              </w:numPr>
            </w:pPr>
            <w:r>
              <w:t xml:space="preserve">Late Assignment policy: </w:t>
            </w:r>
            <w:r w:rsidRPr="005569FD">
              <w:t xml:space="preserve">All assignments will be assessed a 50% penalty (subtracted from that assignment’s score) for the first day (i.e. 24 hours) they are late. No credit will be given for assignments turned in more than 24 hours past the deadline.  </w:t>
            </w:r>
          </w:p>
          <w:p w14:paraId="6F253F81" w14:textId="77777777" w:rsidR="001B009A" w:rsidRDefault="001B009A" w:rsidP="00D71B34"/>
          <w:p w14:paraId="03022E67" w14:textId="77777777" w:rsidR="001B009A" w:rsidRPr="001A1167" w:rsidRDefault="001B009A" w:rsidP="001B009A">
            <w:pPr>
              <w:spacing w:after="200"/>
              <w:jc w:val="center"/>
              <w:rPr>
                <w:b/>
              </w:rPr>
            </w:pPr>
            <w:r w:rsidRPr="001A1167">
              <w:rPr>
                <w:b/>
              </w:rPr>
              <w:t>Evaluation</w:t>
            </w:r>
          </w:p>
          <w:p w14:paraId="05BAE6AF" w14:textId="77777777" w:rsidR="001B009A" w:rsidRPr="001A1167" w:rsidRDefault="001B009A" w:rsidP="001B009A">
            <w:r w:rsidRPr="001A1167">
              <w:t>Your submission will be graded using two factors:</w:t>
            </w:r>
          </w:p>
          <w:p w14:paraId="6E308311" w14:textId="77777777" w:rsidR="001B009A" w:rsidRPr="001A1167" w:rsidRDefault="001B009A" w:rsidP="0095424D">
            <w:pPr>
              <w:pStyle w:val="ListParagraph"/>
              <w:numPr>
                <w:ilvl w:val="0"/>
                <w:numId w:val="5"/>
              </w:numPr>
            </w:pPr>
            <w:r w:rsidRPr="001A1167">
              <w:t xml:space="preserve">A correctly formed </w:t>
            </w:r>
            <w:r w:rsidRPr="00A071C2">
              <w:rPr>
                <w:b/>
              </w:rPr>
              <w:t>SQL query</w:t>
            </w:r>
            <w:r w:rsidRPr="001A1167">
              <w:t xml:space="preserve"> that answers the specific question asked (no extra rows or columns).</w:t>
            </w:r>
          </w:p>
          <w:p w14:paraId="46803E96" w14:textId="77777777" w:rsidR="001B009A" w:rsidRDefault="001B009A" w:rsidP="0095424D">
            <w:pPr>
              <w:pStyle w:val="ListParagraph"/>
              <w:numPr>
                <w:ilvl w:val="0"/>
                <w:numId w:val="5"/>
              </w:numPr>
            </w:pPr>
            <w:r w:rsidRPr="001A1167">
              <w:t xml:space="preserve">Providing the </w:t>
            </w:r>
            <w:r w:rsidRPr="00A071C2">
              <w:rPr>
                <w:b/>
              </w:rPr>
              <w:t>correct answer</w:t>
            </w:r>
            <w:r w:rsidRPr="001A1167">
              <w:t xml:space="preserve"> to the question (the </w:t>
            </w:r>
            <w:r>
              <w:t>results</w:t>
            </w:r>
            <w:r w:rsidR="0095424D">
              <w:t xml:space="preserve"> returned from MySQL Workbench</w:t>
            </w:r>
            <w:r w:rsidRPr="001A1167">
              <w:t>).</w:t>
            </w:r>
          </w:p>
          <w:p w14:paraId="56211C8D" w14:textId="68DE40AC" w:rsidR="00245F5F" w:rsidRPr="00830D15" w:rsidRDefault="00245F5F" w:rsidP="00245F5F">
            <w:pPr>
              <w:pStyle w:val="ListParagraph"/>
              <w:numPr>
                <w:ilvl w:val="0"/>
                <w:numId w:val="5"/>
              </w:numPr>
            </w:pPr>
            <w:r>
              <w:t xml:space="preserve">There will be a </w:t>
            </w:r>
            <w:r w:rsidRPr="00245F5F">
              <w:t>20% off for each question if the SQL statement is correct, but the answer is missing or incorrect.</w:t>
            </w:r>
          </w:p>
        </w:tc>
      </w:tr>
    </w:tbl>
    <w:bookmarkEnd w:id="0"/>
    <w:bookmarkEnd w:id="1"/>
    <w:p w14:paraId="515B7B42" w14:textId="0D0056FC" w:rsidR="00112C06" w:rsidRDefault="003B0340" w:rsidP="00731841">
      <w:pPr>
        <w:spacing w:before="240" w:after="0" w:line="240" w:lineRule="auto"/>
        <w:rPr>
          <w:noProof/>
          <w:lang w:eastAsia="zh-CN"/>
        </w:rPr>
      </w:pPr>
      <w:r w:rsidRPr="001A1167">
        <w:t xml:space="preserve">For this assignment, you will be working with the same movie rental database as </w:t>
      </w:r>
      <w:r w:rsidR="00F663DC" w:rsidRPr="001A1167">
        <w:t xml:space="preserve">the </w:t>
      </w:r>
      <w:r w:rsidR="00000878">
        <w:t>ICA #</w:t>
      </w:r>
      <w:r w:rsidR="00245F5F">
        <w:t>2.</w:t>
      </w:r>
      <w:r w:rsidR="003B7128">
        <w:t>2</w:t>
      </w:r>
      <w:r w:rsidR="00BC7464">
        <w:t xml:space="preserve"> we will be have </w:t>
      </w:r>
      <w:r w:rsidR="000435D2">
        <w:t>(</w:t>
      </w:r>
      <w:proofErr w:type="spellStart"/>
      <w:r w:rsidR="000435D2" w:rsidRPr="000435D2">
        <w:rPr>
          <w:b/>
        </w:rPr>
        <w:t>m</w:t>
      </w:r>
      <w:r w:rsidR="00E6668F" w:rsidRPr="000435D2">
        <w:rPr>
          <w:b/>
        </w:rPr>
        <w:t>ovie</w:t>
      </w:r>
      <w:r w:rsidR="000435D2" w:rsidRPr="000435D2">
        <w:rPr>
          <w:b/>
        </w:rPr>
        <w:t>db</w:t>
      </w:r>
      <w:proofErr w:type="spellEnd"/>
      <w:r w:rsidR="00E6668F" w:rsidRPr="001A1167">
        <w:t>)</w:t>
      </w:r>
      <w:r w:rsidRPr="001A1167">
        <w:t xml:space="preserve">. </w:t>
      </w:r>
      <w:r w:rsidR="00112C06" w:rsidRPr="001A1167">
        <w:t>The schema is the same</w:t>
      </w:r>
      <w:r w:rsidR="00112C06">
        <w:t xml:space="preserve"> as the one in ICA #2.2</w:t>
      </w:r>
      <w:r w:rsidR="00663D7D">
        <w:t>.</w:t>
      </w:r>
    </w:p>
    <w:p w14:paraId="3D9466AC" w14:textId="77777777" w:rsidR="00112C06" w:rsidRPr="001A1167" w:rsidRDefault="00112C06" w:rsidP="00112C06">
      <w:pPr>
        <w:jc w:val="center"/>
      </w:pPr>
      <w:r>
        <w:rPr>
          <w:noProof/>
          <w:lang w:eastAsia="zh-CN"/>
        </w:rPr>
        <w:drawing>
          <wp:inline distT="0" distB="0" distL="0" distR="0" wp14:anchorId="0133AA35" wp14:editId="36155EF0">
            <wp:extent cx="5165030" cy="401220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65030" cy="4012203"/>
                    </a:xfrm>
                    <a:prstGeom prst="rect">
                      <a:avLst/>
                    </a:prstGeom>
                    <a:noFill/>
                  </pic:spPr>
                </pic:pic>
              </a:graphicData>
            </a:graphic>
          </wp:inline>
        </w:drawing>
      </w:r>
    </w:p>
    <w:p w14:paraId="546DD5B8" w14:textId="1F687AB0" w:rsidR="00245F5F" w:rsidRDefault="00245F5F" w:rsidP="00245F5F">
      <w:r>
        <w:lastRenderedPageBreak/>
        <w:t xml:space="preserve">To access the database, in MySQL Workbench, open the connection to the </w:t>
      </w:r>
      <w:r w:rsidRPr="00B302D1">
        <w:t xml:space="preserve">dataanalytics.temple.edu </w:t>
      </w:r>
      <w:r>
        <w:t>server using your username and password. Click on the “</w:t>
      </w:r>
      <w:proofErr w:type="spellStart"/>
      <w:r>
        <w:t>moviedb</w:t>
      </w:r>
      <w:proofErr w:type="spellEnd"/>
      <w:r>
        <w:t>” schema and then the tables tab to see the list of tables. Recall the connection configuration as follows:</w:t>
      </w:r>
    </w:p>
    <w:p w14:paraId="14ACDEC5" w14:textId="77777777" w:rsidR="00245F5F" w:rsidRDefault="00245F5F" w:rsidP="00245F5F">
      <w:pPr>
        <w:ind w:left="720"/>
      </w:pPr>
      <w:r>
        <w:t xml:space="preserve">Connection Name: </w:t>
      </w:r>
      <w:r>
        <w:tab/>
        <w:t>mis2502</w:t>
      </w:r>
      <w:r>
        <w:br/>
        <w:t>Hostname:</w:t>
      </w:r>
      <w:r>
        <w:tab/>
      </w:r>
      <w:r>
        <w:tab/>
        <w:t>dataanalytics.temple.edu</w:t>
      </w:r>
      <w:r>
        <w:br/>
        <w:t>Username:</w:t>
      </w:r>
      <w:r>
        <w:tab/>
      </w:r>
      <w:r>
        <w:tab/>
        <w:t>Your username is available on Canvas under Grades)</w:t>
      </w:r>
    </w:p>
    <w:p w14:paraId="7AE5940E" w14:textId="77777777" w:rsidR="00245F5F" w:rsidRDefault="00245F5F" w:rsidP="003B0340"/>
    <w:p w14:paraId="7EFDE077" w14:textId="3E10678A" w:rsidR="003B0340" w:rsidRDefault="004F2265" w:rsidP="003B0340">
      <w:pPr>
        <w:rPr>
          <w:b/>
        </w:rPr>
      </w:pPr>
      <w:r w:rsidRPr="001A1167">
        <w:rPr>
          <w:b/>
        </w:rPr>
        <w:t>Questions</w:t>
      </w:r>
    </w:p>
    <w:p w14:paraId="19D91375" w14:textId="0E314534" w:rsidR="00D835DB" w:rsidRDefault="00D835DB" w:rsidP="00D835DB">
      <w:pPr>
        <w:spacing w:after="120"/>
        <w:rPr>
          <w:b/>
        </w:rPr>
      </w:pPr>
      <w:r w:rsidRPr="001B009A">
        <w:t xml:space="preserve">Complete and submit the </w:t>
      </w:r>
      <w:r w:rsidRPr="00D835DB">
        <w:rPr>
          <w:b/>
          <w:sz w:val="28"/>
          <w:u w:val="single"/>
        </w:rPr>
        <w:t xml:space="preserve">answer sheet </w:t>
      </w:r>
      <w:r w:rsidR="00614ED6">
        <w:rPr>
          <w:b/>
        </w:rPr>
        <w:t>on page 4</w:t>
      </w:r>
      <w:r>
        <w:rPr>
          <w:b/>
        </w:rPr>
        <w:t>.</w:t>
      </w:r>
    </w:p>
    <w:p w14:paraId="2BEE0E05" w14:textId="68C0ECFB" w:rsidR="00DD138B" w:rsidRPr="001A1167" w:rsidRDefault="00DD138B" w:rsidP="00DD138B">
      <w:r>
        <w:t>For</w:t>
      </w:r>
      <w:r w:rsidRPr="001A1167">
        <w:t xml:space="preserve"> each of the questions below</w:t>
      </w:r>
      <w:r>
        <w:t>,</w:t>
      </w:r>
      <w:r w:rsidRPr="001A1167">
        <w:t xml:space="preserve"> </w:t>
      </w:r>
      <w:r>
        <w:t xml:space="preserve">(i) </w:t>
      </w:r>
      <w:r w:rsidRPr="001A1167">
        <w:t>construct</w:t>
      </w:r>
      <w:r>
        <w:t xml:space="preserve"> </w:t>
      </w:r>
      <w:r w:rsidRPr="001A1167">
        <w:rPr>
          <w:b/>
        </w:rPr>
        <w:t>a single SQL query</w:t>
      </w:r>
      <w:r>
        <w:t>, and (ii)</w:t>
      </w:r>
      <w:r w:rsidRPr="003F7566">
        <w:rPr>
          <w:b/>
        </w:rPr>
        <w:t xml:space="preserve"> provide the answer to the question by using MySQL Workbench to run each query</w:t>
      </w:r>
      <w:r>
        <w:rPr>
          <w:b/>
        </w:rPr>
        <w:t xml:space="preserve"> </w:t>
      </w:r>
      <w:r w:rsidRPr="0080412F">
        <w:t xml:space="preserve">(that is, the results returned </w:t>
      </w:r>
      <w:r>
        <w:t>after executing SQL statements in</w:t>
      </w:r>
      <w:r w:rsidRPr="0080412F">
        <w:t xml:space="preserve"> MySQL Workbench)</w:t>
      </w:r>
      <w:r w:rsidRPr="003F7566">
        <w:rPr>
          <w:b/>
        </w:rPr>
        <w:t>.</w:t>
      </w:r>
      <w:r w:rsidRPr="001A1167">
        <w:t xml:space="preserve"> Some of the questions can be answered by querying one table; others will require joining multiple tables to get the answer. </w:t>
      </w:r>
    </w:p>
    <w:p w14:paraId="6C99428B" w14:textId="038ABFC6" w:rsidR="00F412DA" w:rsidRDefault="00F412DA" w:rsidP="00F412DA">
      <w:pPr>
        <w:pStyle w:val="ListParagraph"/>
        <w:numPr>
          <w:ilvl w:val="0"/>
          <w:numId w:val="2"/>
        </w:numPr>
      </w:pPr>
      <w:r>
        <w:t>What are the title</w:t>
      </w:r>
      <w:r w:rsidR="0079021A">
        <w:t>s</w:t>
      </w:r>
      <w:r>
        <w:t xml:space="preserve"> and </w:t>
      </w:r>
      <w:r w:rsidR="00D81103">
        <w:t>length</w:t>
      </w:r>
      <w:r w:rsidR="0079021A">
        <w:t>s</w:t>
      </w:r>
      <w:r>
        <w:t xml:space="preserve"> for films rated </w:t>
      </w:r>
      <w:r w:rsidR="00FB785F">
        <w:t>R</w:t>
      </w:r>
      <w:r w:rsidR="00D81103">
        <w:t xml:space="preserve"> </w:t>
      </w:r>
      <w:r>
        <w:t>and longer than 180 minutes</w:t>
      </w:r>
      <w:r w:rsidR="00FD646F">
        <w:t xml:space="preserve"> (excluding 180 minutes)</w:t>
      </w:r>
      <w:r>
        <w:t>?</w:t>
      </w:r>
    </w:p>
    <w:p w14:paraId="72694055" w14:textId="2BBBC471" w:rsidR="001B1876" w:rsidRDefault="001B1876" w:rsidP="001B1876">
      <w:pPr>
        <w:pStyle w:val="ListParagraph"/>
        <w:ind w:left="360"/>
      </w:pPr>
      <w:r w:rsidRPr="001A1167">
        <w:t xml:space="preserve">(Hint: </w:t>
      </w:r>
      <w:r w:rsidR="00FB785F">
        <w:t>R</w:t>
      </w:r>
      <w:r>
        <w:t>-rated movies have rating value equal to ‘</w:t>
      </w:r>
      <w:r w:rsidR="00FB785F">
        <w:t>R</w:t>
      </w:r>
      <w:r>
        <w:t>’)</w:t>
      </w:r>
    </w:p>
    <w:p w14:paraId="4E9ABE83" w14:textId="77777777" w:rsidR="00A071C2" w:rsidRPr="00672137" w:rsidRDefault="00F412DA" w:rsidP="00F412DA">
      <w:pPr>
        <w:pStyle w:val="ListParagraph"/>
        <w:ind w:left="360"/>
        <w:rPr>
          <w:i/>
        </w:rPr>
      </w:pPr>
      <w:r w:rsidRPr="00672137">
        <w:rPr>
          <w:i/>
        </w:rPr>
        <w:t xml:space="preserve">Display: </w:t>
      </w:r>
      <w:r w:rsidR="004814C1" w:rsidRPr="00672137">
        <w:rPr>
          <w:i/>
        </w:rPr>
        <w:t>movie title and length</w:t>
      </w:r>
    </w:p>
    <w:p w14:paraId="218B96B6" w14:textId="77777777" w:rsidR="00F412DA" w:rsidRPr="001A1167" w:rsidRDefault="00F412DA" w:rsidP="00F412DA">
      <w:pPr>
        <w:pStyle w:val="ListParagraph"/>
        <w:ind w:left="360"/>
      </w:pPr>
    </w:p>
    <w:p w14:paraId="032185E9" w14:textId="40531404" w:rsidR="005868E3" w:rsidRDefault="003C1710" w:rsidP="00A071C2">
      <w:pPr>
        <w:pStyle w:val="ListParagraph"/>
        <w:numPr>
          <w:ilvl w:val="0"/>
          <w:numId w:val="2"/>
        </w:numPr>
      </w:pPr>
      <w:r>
        <w:t>What is the</w:t>
      </w:r>
      <w:r w:rsidR="005868E3">
        <w:t xml:space="preserve"> </w:t>
      </w:r>
      <w:r w:rsidR="005868E3" w:rsidRPr="00A279CE">
        <w:rPr>
          <w:i/>
        </w:rPr>
        <w:t>average</w:t>
      </w:r>
      <w:r>
        <w:t xml:space="preserve"> </w:t>
      </w:r>
      <w:r w:rsidR="00B93BAE">
        <w:t>replacement cost</w:t>
      </w:r>
      <w:r>
        <w:t xml:space="preserve"> for each movie rating (i.e., G, PG, </w:t>
      </w:r>
      <w:r w:rsidR="00D81103">
        <w:t xml:space="preserve">PG-13, </w:t>
      </w:r>
      <w:r>
        <w:t>R, NC-17)?</w:t>
      </w:r>
    </w:p>
    <w:p w14:paraId="381ADB31" w14:textId="55FCB406" w:rsidR="00A071C2" w:rsidRPr="001A1167" w:rsidRDefault="005868E3" w:rsidP="005868E3">
      <w:pPr>
        <w:pStyle w:val="ListParagraph"/>
        <w:ind w:left="360"/>
      </w:pPr>
      <w:r w:rsidRPr="00672137">
        <w:rPr>
          <w:i/>
        </w:rPr>
        <w:t xml:space="preserve">Display: rating and </w:t>
      </w:r>
      <w:r w:rsidR="00B93BAE" w:rsidRPr="00726D04">
        <w:rPr>
          <w:i/>
        </w:rPr>
        <w:t>replacement cost</w:t>
      </w:r>
      <w:r w:rsidR="00A071C2" w:rsidRPr="001A1167">
        <w:br/>
      </w:r>
    </w:p>
    <w:p w14:paraId="51890298" w14:textId="4D56EAEF" w:rsidR="001B1876" w:rsidRDefault="000057B6" w:rsidP="003F2EC3">
      <w:pPr>
        <w:pStyle w:val="ListParagraph"/>
        <w:numPr>
          <w:ilvl w:val="0"/>
          <w:numId w:val="2"/>
        </w:numPr>
      </w:pPr>
      <w:r w:rsidRPr="001A1167">
        <w:t xml:space="preserve">How many </w:t>
      </w:r>
      <w:r w:rsidR="003A2300">
        <w:t>PG</w:t>
      </w:r>
      <w:r w:rsidR="001B1876">
        <w:t>-rated</w:t>
      </w:r>
      <w:r w:rsidRPr="001A1167">
        <w:t xml:space="preserve"> movies mention ‘</w:t>
      </w:r>
      <w:r w:rsidR="00143F56">
        <w:t>documentary</w:t>
      </w:r>
      <w:r w:rsidRPr="001A1167">
        <w:t>’ in their description?</w:t>
      </w:r>
      <w:r w:rsidRPr="001A1167">
        <w:br/>
        <w:t>(Hint</w:t>
      </w:r>
      <w:r w:rsidR="001B1876">
        <w:t xml:space="preserve"> #1: </w:t>
      </w:r>
      <w:r w:rsidR="00F53A76">
        <w:t>PG</w:t>
      </w:r>
      <w:r w:rsidR="001B1876">
        <w:t>-rated movies have rating value equal to ‘</w:t>
      </w:r>
      <w:r w:rsidR="00F53A76">
        <w:t>PG</w:t>
      </w:r>
      <w:r w:rsidR="001B1876">
        <w:t>’;</w:t>
      </w:r>
    </w:p>
    <w:p w14:paraId="7957AC55" w14:textId="12ECC1CB" w:rsidR="000057B6" w:rsidRPr="00F0171A" w:rsidRDefault="001B1876" w:rsidP="001B1876">
      <w:pPr>
        <w:pStyle w:val="ListParagraph"/>
        <w:ind w:left="360"/>
      </w:pPr>
      <w:r>
        <w:t xml:space="preserve">Hint #2: </w:t>
      </w:r>
      <w:r w:rsidR="000057B6" w:rsidRPr="001A1167">
        <w:t>use WHERE…LIKE</w:t>
      </w:r>
      <w:r w:rsidR="001E4240">
        <w:t>…</w:t>
      </w:r>
      <w:r w:rsidR="000057B6" w:rsidRPr="001A1167">
        <w:t xml:space="preserve">. Remember, </w:t>
      </w:r>
      <w:r w:rsidR="000877F8">
        <w:t>LIKE '</w:t>
      </w:r>
      <w:r w:rsidR="000057B6" w:rsidRPr="001A1167">
        <w:t>%dog%</w:t>
      </w:r>
      <w:r w:rsidR="000877F8">
        <w:t>'</w:t>
      </w:r>
      <w:r w:rsidR="000057B6" w:rsidRPr="001A1167">
        <w:t xml:space="preserve"> will match any value containing “dog</w:t>
      </w:r>
      <w:r w:rsidR="000057B6">
        <w:t xml:space="preserve">,” </w:t>
      </w:r>
      <w:r w:rsidR="000877F8">
        <w:t>LIKE '</w:t>
      </w:r>
      <w:r w:rsidR="000057B6">
        <w:t>%dog</w:t>
      </w:r>
      <w:r w:rsidR="000877F8">
        <w:t>'</w:t>
      </w:r>
      <w:r w:rsidR="000057B6">
        <w:t xml:space="preserve"> will any value ending in “dog,” and </w:t>
      </w:r>
      <w:r w:rsidR="000877F8">
        <w:t>LIKE '</w:t>
      </w:r>
      <w:r w:rsidR="000057B6">
        <w:t>dog%</w:t>
      </w:r>
      <w:r w:rsidR="000877F8">
        <w:t>'</w:t>
      </w:r>
      <w:r w:rsidR="000057B6">
        <w:t xml:space="preserve"> will match any value beginning in “dog.”</w:t>
      </w:r>
      <w:r w:rsidR="000057B6" w:rsidRPr="001A1167">
        <w:t>)</w:t>
      </w:r>
      <w:r w:rsidR="000057B6">
        <w:br/>
      </w:r>
      <w:r w:rsidR="000057B6" w:rsidRPr="00F125FB">
        <w:rPr>
          <w:i/>
        </w:rPr>
        <w:t>Display: number of movies</w:t>
      </w:r>
    </w:p>
    <w:p w14:paraId="337B3F4D" w14:textId="77777777" w:rsidR="00F0171A" w:rsidRPr="00F0171A" w:rsidRDefault="00F0171A" w:rsidP="00F0171A">
      <w:pPr>
        <w:pStyle w:val="ListParagraph"/>
        <w:ind w:left="360"/>
      </w:pPr>
    </w:p>
    <w:p w14:paraId="6E0594C0" w14:textId="6A232315" w:rsidR="00E93DE9" w:rsidRDefault="00E93DE9" w:rsidP="00E93DE9">
      <w:pPr>
        <w:pStyle w:val="ListParagraph"/>
        <w:numPr>
          <w:ilvl w:val="0"/>
          <w:numId w:val="2"/>
        </w:numPr>
      </w:pPr>
      <w:r w:rsidRPr="001A1167">
        <w:t xml:space="preserve">What are the three most popular </w:t>
      </w:r>
      <w:r>
        <w:t>last</w:t>
      </w:r>
      <w:r w:rsidRPr="001A1167">
        <w:t xml:space="preserve"> names among the actors in the database</w:t>
      </w:r>
      <w:r>
        <w:t xml:space="preserve"> (</w:t>
      </w:r>
      <w:r w:rsidR="00642EB6">
        <w:t>a</w:t>
      </w:r>
      <w:r>
        <w:t>ssume no ties)</w:t>
      </w:r>
      <w:r w:rsidRPr="001A1167">
        <w:t>?</w:t>
      </w:r>
    </w:p>
    <w:p w14:paraId="67286EE7" w14:textId="59443A7C" w:rsidR="00E93DE9" w:rsidRPr="000057B6" w:rsidRDefault="00E93DE9" w:rsidP="00E93DE9">
      <w:pPr>
        <w:pStyle w:val="ListParagraph"/>
        <w:ind w:left="360"/>
      </w:pPr>
      <w:r w:rsidRPr="000E17A3">
        <w:rPr>
          <w:i/>
        </w:rPr>
        <w:t xml:space="preserve">Display: </w:t>
      </w:r>
      <w:r w:rsidRPr="00672137">
        <w:rPr>
          <w:i/>
        </w:rPr>
        <w:t xml:space="preserve">last name </w:t>
      </w:r>
      <w:r w:rsidRPr="000E17A3">
        <w:rPr>
          <w:i/>
        </w:rPr>
        <w:t xml:space="preserve">and how many times that name appears in the </w:t>
      </w:r>
      <w:r w:rsidR="00BA18F5">
        <w:rPr>
          <w:i/>
        </w:rPr>
        <w:t>actor table</w:t>
      </w:r>
    </w:p>
    <w:p w14:paraId="15337627" w14:textId="77777777" w:rsidR="00E93DE9" w:rsidRDefault="00E93DE9" w:rsidP="00E93DE9">
      <w:pPr>
        <w:pStyle w:val="ListParagraph"/>
        <w:ind w:left="360"/>
      </w:pPr>
    </w:p>
    <w:p w14:paraId="7D3833D3" w14:textId="29C1F32F" w:rsidR="007B692E" w:rsidRDefault="004B3D7F" w:rsidP="00A071C2">
      <w:pPr>
        <w:pStyle w:val="ListParagraph"/>
        <w:numPr>
          <w:ilvl w:val="0"/>
          <w:numId w:val="2"/>
        </w:numPr>
      </w:pPr>
      <w:r>
        <w:t xml:space="preserve">For different film ratings (i.e., G, PG, R, NC-17), which </w:t>
      </w:r>
      <w:r w:rsidR="00E64928">
        <w:t xml:space="preserve">film </w:t>
      </w:r>
      <w:r>
        <w:t xml:space="preserve">rating has the </w:t>
      </w:r>
      <w:r w:rsidR="00893EF9">
        <w:t>lowest</w:t>
      </w:r>
      <w:r>
        <w:t xml:space="preserve"> average rental rate? </w:t>
      </w:r>
    </w:p>
    <w:p w14:paraId="746065CE" w14:textId="37BC57C3" w:rsidR="007B692E" w:rsidRDefault="00C21D53" w:rsidP="007B692E">
      <w:pPr>
        <w:pStyle w:val="ListParagraph"/>
        <w:ind w:left="360"/>
      </w:pPr>
      <w:r w:rsidRPr="001A1167">
        <w:t xml:space="preserve"> </w:t>
      </w:r>
      <w:r w:rsidR="007B692E" w:rsidRPr="001A1167">
        <w:t xml:space="preserve">(Hint: Get a list of </w:t>
      </w:r>
      <w:r w:rsidR="007B692E">
        <w:t>film ratings</w:t>
      </w:r>
      <w:r w:rsidR="007B692E" w:rsidRPr="001A1167">
        <w:t xml:space="preserve"> and </w:t>
      </w:r>
      <w:r w:rsidR="00C00C5B">
        <w:t xml:space="preserve">the </w:t>
      </w:r>
      <w:r w:rsidR="007B692E">
        <w:t>average rental rate of each film rating</w:t>
      </w:r>
      <w:r w:rsidR="007B692E" w:rsidRPr="001A1167">
        <w:t xml:space="preserve">, arranged in </w:t>
      </w:r>
      <w:r w:rsidR="008C72A5">
        <w:t>a</w:t>
      </w:r>
      <w:r w:rsidR="007B692E" w:rsidRPr="001A1167">
        <w:t xml:space="preserve">scending order </w:t>
      </w:r>
      <w:r w:rsidR="007B692E">
        <w:t xml:space="preserve">based on the average rental rate, </w:t>
      </w:r>
      <w:r w:rsidR="007B692E" w:rsidRPr="001A1167">
        <w:t>and returning only the first row</w:t>
      </w:r>
      <w:r w:rsidR="007B692E">
        <w:t xml:space="preserve">. Assume no ties - there’s only one </w:t>
      </w:r>
      <w:r w:rsidR="004E42D0">
        <w:t>film rating</w:t>
      </w:r>
      <w:r w:rsidR="007B692E">
        <w:t xml:space="preserve"> with the </w:t>
      </w:r>
      <w:r w:rsidR="004E42D0">
        <w:t>highest</w:t>
      </w:r>
      <w:r w:rsidR="007B692E">
        <w:t xml:space="preserve"> value</w:t>
      </w:r>
      <w:r w:rsidR="007B692E" w:rsidRPr="001A1167">
        <w:t>.)</w:t>
      </w:r>
    </w:p>
    <w:p w14:paraId="50B43842" w14:textId="77777777" w:rsidR="00A071C2" w:rsidRPr="001A1167" w:rsidRDefault="005868E3" w:rsidP="00F0171A">
      <w:pPr>
        <w:pStyle w:val="ListParagraph"/>
        <w:ind w:left="360"/>
      </w:pPr>
      <w:r w:rsidRPr="00F125FB">
        <w:rPr>
          <w:i/>
        </w:rPr>
        <w:t xml:space="preserve">Display: </w:t>
      </w:r>
      <w:r>
        <w:rPr>
          <w:i/>
        </w:rPr>
        <w:t>rating and its average rental rate</w:t>
      </w:r>
      <w:r w:rsidR="00A071C2" w:rsidRPr="001A1167">
        <w:br/>
      </w:r>
    </w:p>
    <w:p w14:paraId="26136BBF" w14:textId="77777777" w:rsidR="00F94746" w:rsidRPr="000E17A3" w:rsidRDefault="00F94746" w:rsidP="00F94746">
      <w:pPr>
        <w:pStyle w:val="ListParagraph"/>
        <w:numPr>
          <w:ilvl w:val="0"/>
          <w:numId w:val="2"/>
        </w:numPr>
      </w:pPr>
      <w:r>
        <w:t>Who were the stars of the movie “</w:t>
      </w:r>
      <w:r w:rsidRPr="00900EC6">
        <w:t>AGENT TRUMAN</w:t>
      </w:r>
      <w:r>
        <w:t>”</w:t>
      </w:r>
      <w:r w:rsidRPr="001A1167">
        <w:t>?</w:t>
      </w:r>
      <w:r>
        <w:br/>
      </w:r>
      <w:r w:rsidRPr="00F125FB">
        <w:rPr>
          <w:i/>
        </w:rPr>
        <w:t xml:space="preserve">Display: first </w:t>
      </w:r>
      <w:r>
        <w:rPr>
          <w:i/>
        </w:rPr>
        <w:t>name and last name</w:t>
      </w:r>
    </w:p>
    <w:p w14:paraId="5219530E" w14:textId="77777777" w:rsidR="00F94746" w:rsidRDefault="00F94746" w:rsidP="00F94746">
      <w:pPr>
        <w:pStyle w:val="ListParagraph"/>
        <w:ind w:left="360"/>
      </w:pPr>
    </w:p>
    <w:p w14:paraId="2CDF1511" w14:textId="064AED9D" w:rsidR="00DF5F6E" w:rsidRPr="00DF5F6E" w:rsidRDefault="004C3292" w:rsidP="004C3292">
      <w:pPr>
        <w:pStyle w:val="ListParagraph"/>
        <w:numPr>
          <w:ilvl w:val="0"/>
          <w:numId w:val="2"/>
        </w:numPr>
      </w:pPr>
      <w:r w:rsidRPr="004C3292">
        <w:t>Who has starred in movies in the French language? Return only the first five distinct results in alphabetical order by last name.</w:t>
      </w:r>
      <w:r w:rsidR="00A071C2" w:rsidRPr="001A1167">
        <w:br/>
        <w:t>(</w:t>
      </w:r>
      <w:r w:rsidR="00B66BBC">
        <w:t>H</w:t>
      </w:r>
      <w:r w:rsidR="00A071C2">
        <w:t>ints: (1) C</w:t>
      </w:r>
      <w:r w:rsidR="00A071C2" w:rsidRPr="001A1167">
        <w:t>reate the query to only return the first five, in alphabetical order by last name</w:t>
      </w:r>
      <w:r w:rsidR="00A071C2">
        <w:t>; (2) Be sure to reference the language name “</w:t>
      </w:r>
      <w:r w:rsidR="006A2E73">
        <w:t>French</w:t>
      </w:r>
      <w:r w:rsidR="00A071C2">
        <w:t>” in your query.</w:t>
      </w:r>
      <w:r w:rsidR="00B66BBC">
        <w:t xml:space="preserve"> </w:t>
      </w:r>
      <w:r w:rsidR="00297216">
        <w:t>I</w:t>
      </w:r>
      <w:r w:rsidR="00AA6E58">
        <w:t>n the language table, there is a field “</w:t>
      </w:r>
      <w:r w:rsidR="00DF5F6E" w:rsidRPr="00DF5F6E">
        <w:t>name</w:t>
      </w:r>
      <w:r w:rsidR="00AA6E58">
        <w:t>” that</w:t>
      </w:r>
      <w:r w:rsidR="00DF5F6E" w:rsidRPr="00DF5F6E">
        <w:t xml:space="preserve"> contains the film language names.)</w:t>
      </w:r>
    </w:p>
    <w:p w14:paraId="053805E5" w14:textId="7FB175BD" w:rsidR="005868E3" w:rsidRDefault="005868E3" w:rsidP="005868E3">
      <w:pPr>
        <w:pStyle w:val="ListParagraph"/>
        <w:ind w:left="360"/>
        <w:rPr>
          <w:i/>
        </w:rPr>
      </w:pPr>
      <w:r w:rsidRPr="00F125FB">
        <w:rPr>
          <w:i/>
        </w:rPr>
        <w:t xml:space="preserve">Display: first </w:t>
      </w:r>
      <w:r>
        <w:rPr>
          <w:i/>
        </w:rPr>
        <w:t>name and last name</w:t>
      </w:r>
    </w:p>
    <w:p w14:paraId="1E0E607C" w14:textId="77777777" w:rsidR="00375810" w:rsidRDefault="00375810" w:rsidP="00375810">
      <w:pPr>
        <w:pStyle w:val="ListParagraph"/>
        <w:ind w:left="360"/>
      </w:pPr>
    </w:p>
    <w:p w14:paraId="5146D810" w14:textId="6C652BA9" w:rsidR="00A071C2" w:rsidRDefault="00AF710F" w:rsidP="00AF710F">
      <w:pPr>
        <w:pStyle w:val="ListParagraph"/>
        <w:numPr>
          <w:ilvl w:val="0"/>
          <w:numId w:val="2"/>
        </w:numPr>
      </w:pPr>
      <w:r w:rsidRPr="00AF710F">
        <w:t>Who has rented the highest number of movies? How many movies did he or she rent?</w:t>
      </w:r>
      <w:r w:rsidR="00A071C2" w:rsidRPr="001A1167">
        <w:br/>
        <w:t xml:space="preserve">(Hint: Get a list of all customers and the number of movies they rented, arranged in </w:t>
      </w:r>
      <w:r w:rsidR="00190612">
        <w:t>de</w:t>
      </w:r>
      <w:r w:rsidR="00A071C2" w:rsidRPr="001A1167">
        <w:t xml:space="preserve">scending order </w:t>
      </w:r>
      <w:r w:rsidR="0010609F">
        <w:t xml:space="preserve">based on the number of movies rented, </w:t>
      </w:r>
      <w:r w:rsidR="00A071C2" w:rsidRPr="001A1167">
        <w:t>and returning only the first row</w:t>
      </w:r>
      <w:r w:rsidR="00AC3F84">
        <w:t>. A</w:t>
      </w:r>
      <w:r w:rsidR="00A071C2">
        <w:t>ssume</w:t>
      </w:r>
      <w:r w:rsidR="00AC3F84">
        <w:t xml:space="preserve"> no ties</w:t>
      </w:r>
      <w:r w:rsidR="00A071C2">
        <w:t xml:space="preserve"> </w:t>
      </w:r>
      <w:r w:rsidR="00AC3F84">
        <w:t xml:space="preserve">- </w:t>
      </w:r>
      <w:r w:rsidR="00A071C2">
        <w:t xml:space="preserve">there’s only one customer with the </w:t>
      </w:r>
      <w:r w:rsidR="00CE1E12">
        <w:t>highest</w:t>
      </w:r>
      <w:r w:rsidR="00A071C2">
        <w:t xml:space="preserve"> value</w:t>
      </w:r>
      <w:r w:rsidR="00A071C2" w:rsidRPr="001A1167">
        <w:t>.)</w:t>
      </w:r>
    </w:p>
    <w:p w14:paraId="25DBCEA8" w14:textId="77777777" w:rsidR="00C0681B" w:rsidRDefault="00C0681B" w:rsidP="00C0681B">
      <w:pPr>
        <w:pStyle w:val="ListParagraph"/>
        <w:ind w:left="360"/>
        <w:rPr>
          <w:i/>
        </w:rPr>
      </w:pPr>
      <w:r w:rsidRPr="00F125FB">
        <w:rPr>
          <w:i/>
        </w:rPr>
        <w:t xml:space="preserve">Display: </w:t>
      </w:r>
      <w:r>
        <w:rPr>
          <w:i/>
        </w:rPr>
        <w:t>first name, last name and number of movies</w:t>
      </w:r>
    </w:p>
    <w:p w14:paraId="7C93CBA2" w14:textId="77777777" w:rsidR="002F57DD" w:rsidRDefault="002F57DD" w:rsidP="00C0681B">
      <w:pPr>
        <w:pStyle w:val="ListParagraph"/>
        <w:ind w:left="360"/>
        <w:rPr>
          <w:i/>
        </w:rPr>
      </w:pPr>
    </w:p>
    <w:p w14:paraId="37C25770" w14:textId="6536547A" w:rsidR="001B1876" w:rsidRDefault="00A071C2" w:rsidP="00D53191">
      <w:pPr>
        <w:pStyle w:val="ListParagraph"/>
        <w:numPr>
          <w:ilvl w:val="0"/>
          <w:numId w:val="2"/>
        </w:numPr>
      </w:pPr>
      <w:r w:rsidRPr="001A1167">
        <w:t xml:space="preserve">What is </w:t>
      </w:r>
      <w:r w:rsidR="00D835DB">
        <w:t xml:space="preserve">(are) </w:t>
      </w:r>
      <w:r w:rsidRPr="001A1167">
        <w:t xml:space="preserve">the </w:t>
      </w:r>
      <w:r w:rsidR="006F6E76">
        <w:t>shortest</w:t>
      </w:r>
      <w:r w:rsidRPr="001A1167">
        <w:t xml:space="preserve"> G</w:t>
      </w:r>
      <w:r>
        <w:t>-rated</w:t>
      </w:r>
      <w:r w:rsidRPr="001A1167">
        <w:t xml:space="preserve"> movie</w:t>
      </w:r>
      <w:r w:rsidR="00D835DB">
        <w:t>(s)</w:t>
      </w:r>
      <w:r w:rsidRPr="001A1167">
        <w:t xml:space="preserve"> in Engl</w:t>
      </w:r>
      <w:r w:rsidR="001B1876">
        <w:t>ish? And how long is it</w:t>
      </w:r>
      <w:r w:rsidR="00D835DB">
        <w:t xml:space="preserve"> (are they)</w:t>
      </w:r>
      <w:r w:rsidR="001B1876">
        <w:t>?</w:t>
      </w:r>
      <w:r w:rsidR="001B1876">
        <w:br/>
        <w:t xml:space="preserve">(Hint #1. </w:t>
      </w:r>
      <w:r w:rsidR="007078D5">
        <w:t xml:space="preserve">G-rated movies have rating value equal to ‘G’; </w:t>
      </w:r>
    </w:p>
    <w:p w14:paraId="4CF8066E" w14:textId="3944FBC9" w:rsidR="00C0681B" w:rsidRDefault="001B1876" w:rsidP="001B1876">
      <w:pPr>
        <w:pStyle w:val="ListParagraph"/>
        <w:ind w:left="360"/>
      </w:pPr>
      <w:r>
        <w:t xml:space="preserve">Hint #2: </w:t>
      </w:r>
      <w:r w:rsidR="00800769">
        <w:t xml:space="preserve">There may be more than one movie returned. </w:t>
      </w:r>
      <w:r w:rsidR="00A071C2" w:rsidRPr="001A1167">
        <w:t xml:space="preserve">Use a </w:t>
      </w:r>
      <w:proofErr w:type="spellStart"/>
      <w:r w:rsidR="00A071C2" w:rsidRPr="00516F19">
        <w:rPr>
          <w:b/>
        </w:rPr>
        <w:t>subselect</w:t>
      </w:r>
      <w:proofErr w:type="spellEnd"/>
      <w:r w:rsidR="00A071C2" w:rsidRPr="001A1167">
        <w:t xml:space="preserve"> statement with the </w:t>
      </w:r>
      <w:proofErr w:type="gramStart"/>
      <w:r w:rsidR="00431ECA">
        <w:t>MIN</w:t>
      </w:r>
      <w:r w:rsidR="00A071C2" w:rsidRPr="001A1167">
        <w:t>(</w:t>
      </w:r>
      <w:proofErr w:type="gramEnd"/>
      <w:r w:rsidR="00A071C2" w:rsidRPr="001A1167">
        <w:t xml:space="preserve">) function to return only the </w:t>
      </w:r>
      <w:r w:rsidR="00431ECA">
        <w:t>shortest</w:t>
      </w:r>
      <w:r w:rsidR="00A071C2" w:rsidRPr="001A1167">
        <w:t xml:space="preserve"> movie</w:t>
      </w:r>
      <w:r w:rsidR="00F06F2D">
        <w:t>(s)</w:t>
      </w:r>
      <w:r w:rsidR="00A071C2" w:rsidRPr="001A1167">
        <w:t>.</w:t>
      </w:r>
      <w:r w:rsidR="00F06F2D">
        <w:t xml:space="preserve"> </w:t>
      </w:r>
      <w:r w:rsidR="00800769">
        <w:t>)</w:t>
      </w:r>
    </w:p>
    <w:p w14:paraId="621B781C" w14:textId="77777777" w:rsidR="00A071C2" w:rsidRPr="001A1167" w:rsidRDefault="00C0681B" w:rsidP="00C0681B">
      <w:pPr>
        <w:pStyle w:val="ListParagraph"/>
        <w:ind w:left="360"/>
      </w:pPr>
      <w:r w:rsidRPr="00F125FB">
        <w:rPr>
          <w:i/>
        </w:rPr>
        <w:t xml:space="preserve">Display: movie title and </w:t>
      </w:r>
      <w:r>
        <w:rPr>
          <w:i/>
        </w:rPr>
        <w:t xml:space="preserve">movie </w:t>
      </w:r>
      <w:r w:rsidRPr="00F125FB">
        <w:rPr>
          <w:i/>
        </w:rPr>
        <w:t>length</w:t>
      </w:r>
      <w:r w:rsidR="00A071C2" w:rsidRPr="001A1167">
        <w:br/>
      </w:r>
    </w:p>
    <w:p w14:paraId="52DBB552" w14:textId="2B4EB99A" w:rsidR="007A157B" w:rsidRDefault="00DA70DB" w:rsidP="00A071C2">
      <w:pPr>
        <w:pStyle w:val="ListParagraph"/>
        <w:numPr>
          <w:ilvl w:val="0"/>
          <w:numId w:val="2"/>
        </w:numPr>
      </w:pPr>
      <w:r>
        <w:t>What movies starring Humphrey Willis have the highest rental rate? Return both the movie titles and the rental rate.</w:t>
      </w:r>
      <w:r w:rsidR="00A071C2" w:rsidRPr="001A1167">
        <w:br/>
        <w:t xml:space="preserve">(Hint: </w:t>
      </w:r>
      <w:r w:rsidR="006D0F77">
        <w:t>There may be more than one movie returned;</w:t>
      </w:r>
      <w:r w:rsidR="006D0F77" w:rsidRPr="001A1167">
        <w:t xml:space="preserve"> </w:t>
      </w:r>
      <w:r w:rsidR="00A071C2" w:rsidRPr="001A1167">
        <w:t xml:space="preserve">Use a </w:t>
      </w:r>
      <w:proofErr w:type="spellStart"/>
      <w:r w:rsidR="00A071C2" w:rsidRPr="00516F19">
        <w:rPr>
          <w:b/>
        </w:rPr>
        <w:t>subselect</w:t>
      </w:r>
      <w:proofErr w:type="spellEnd"/>
      <w:r w:rsidR="00A071C2" w:rsidRPr="001A1167">
        <w:t xml:space="preserve"> statement with the </w:t>
      </w:r>
      <w:proofErr w:type="gramStart"/>
      <w:r w:rsidR="0081542A">
        <w:t>MAX</w:t>
      </w:r>
      <w:r w:rsidR="00A071C2" w:rsidRPr="001A1167">
        <w:t>(</w:t>
      </w:r>
      <w:proofErr w:type="gramEnd"/>
      <w:r w:rsidR="00A071C2" w:rsidRPr="001A1167">
        <w:t>) function to return</w:t>
      </w:r>
      <w:r w:rsidR="00A071C2">
        <w:t xml:space="preserve"> only the movie with </w:t>
      </w:r>
      <w:r w:rsidR="009B19EF">
        <w:t>the highest rental rate</w:t>
      </w:r>
      <w:r w:rsidR="00A071C2">
        <w:t xml:space="preserve"> by </w:t>
      </w:r>
      <w:r w:rsidR="006D0F77">
        <w:t>Humphrey</w:t>
      </w:r>
      <w:r w:rsidR="006D0F77" w:rsidRPr="001A1167">
        <w:t xml:space="preserve"> </w:t>
      </w:r>
      <w:r w:rsidR="006D0F77">
        <w:t>Willis</w:t>
      </w:r>
      <w:r w:rsidR="00A071C2" w:rsidRPr="001A1167">
        <w:t>.)</w:t>
      </w:r>
    </w:p>
    <w:p w14:paraId="6C2B5D2A" w14:textId="6462DDC3" w:rsidR="00B22C08" w:rsidRPr="00ED3662" w:rsidRDefault="00C0681B" w:rsidP="00B22C08">
      <w:pPr>
        <w:pStyle w:val="ListParagraph"/>
        <w:ind w:left="360"/>
        <w:rPr>
          <w:i/>
          <w:color w:val="FF0000"/>
        </w:rPr>
      </w:pPr>
      <w:r w:rsidRPr="00F125FB">
        <w:rPr>
          <w:i/>
        </w:rPr>
        <w:t xml:space="preserve">Display: movie title and </w:t>
      </w:r>
      <w:r w:rsidR="00ED3662">
        <w:rPr>
          <w:i/>
          <w:color w:val="FF0000"/>
        </w:rPr>
        <w:t>rental rate</w:t>
      </w:r>
    </w:p>
    <w:p w14:paraId="53E0E3B5" w14:textId="77777777" w:rsidR="00B22C08" w:rsidRDefault="00B22C08" w:rsidP="00B22C08">
      <w:pPr>
        <w:pStyle w:val="ListParagraph"/>
        <w:ind w:left="360"/>
        <w:rPr>
          <w:i/>
        </w:rPr>
      </w:pPr>
    </w:p>
    <w:p w14:paraId="0504DCA8" w14:textId="77777777" w:rsidR="00B22C08" w:rsidRDefault="00B22C08" w:rsidP="00B22C08">
      <w:pPr>
        <w:rPr>
          <w:b/>
        </w:rPr>
        <w:sectPr w:rsidR="00B22C08">
          <w:footerReference w:type="default" r:id="rId9"/>
          <w:pgSz w:w="12240" w:h="15840"/>
          <w:pgMar w:top="1440" w:right="1440" w:bottom="1440" w:left="1440" w:header="720" w:footer="720" w:gutter="0"/>
          <w:cols w:space="720"/>
          <w:docGrid w:linePitch="360"/>
        </w:sectPr>
      </w:pPr>
    </w:p>
    <w:p w14:paraId="0F482A07" w14:textId="56A524B2" w:rsidR="00B22C08" w:rsidRPr="00BC19E6" w:rsidRDefault="00B22C08" w:rsidP="00B22C08">
      <w:pPr>
        <w:rPr>
          <w:b/>
        </w:rPr>
      </w:pPr>
      <w:r w:rsidRPr="00B22C08">
        <w:rPr>
          <w:b/>
        </w:rPr>
        <w:lastRenderedPageBreak/>
        <w:t>ANSWER SHEET</w:t>
      </w:r>
      <w:r>
        <w:rPr>
          <w:b/>
        </w:rPr>
        <w:t xml:space="preserve">                                               </w:t>
      </w:r>
      <w:r w:rsidRPr="00BC19E6">
        <w:rPr>
          <w:b/>
        </w:rPr>
        <w:t>Assignment #2: SQL Part 1 - Getting Data out of the Database</w:t>
      </w:r>
    </w:p>
    <w:tbl>
      <w:tblPr>
        <w:tblStyle w:val="TableGrid"/>
        <w:tblW w:w="13068" w:type="dxa"/>
        <w:tblLayout w:type="fixed"/>
        <w:tblLook w:val="04A0" w:firstRow="1" w:lastRow="0" w:firstColumn="1" w:lastColumn="0" w:noHBand="0" w:noVBand="1"/>
      </w:tblPr>
      <w:tblGrid>
        <w:gridCol w:w="549"/>
        <w:gridCol w:w="4059"/>
        <w:gridCol w:w="4410"/>
        <w:gridCol w:w="4050"/>
      </w:tblGrid>
      <w:tr w:rsidR="00B22C08" w14:paraId="1A8E41EC" w14:textId="77777777" w:rsidTr="004156DA">
        <w:trPr>
          <w:cantSplit/>
          <w:tblHeader/>
        </w:trPr>
        <w:tc>
          <w:tcPr>
            <w:tcW w:w="4608" w:type="dxa"/>
            <w:gridSpan w:val="2"/>
          </w:tcPr>
          <w:p w14:paraId="5E80F7C1" w14:textId="77777777" w:rsidR="00B22C08" w:rsidRPr="00E6330A" w:rsidRDefault="00B22C08" w:rsidP="00785804">
            <w:pPr>
              <w:rPr>
                <w:b/>
              </w:rPr>
            </w:pPr>
            <w:r w:rsidRPr="00E6330A">
              <w:rPr>
                <w:b/>
              </w:rPr>
              <w:t>Question</w:t>
            </w:r>
          </w:p>
        </w:tc>
        <w:tc>
          <w:tcPr>
            <w:tcW w:w="4410" w:type="dxa"/>
          </w:tcPr>
          <w:p w14:paraId="14AD7D35" w14:textId="77777777" w:rsidR="00B22C08" w:rsidRPr="00E6330A" w:rsidRDefault="00B22C08" w:rsidP="00785804">
            <w:pPr>
              <w:rPr>
                <w:b/>
              </w:rPr>
            </w:pPr>
            <w:r w:rsidRPr="00E6330A">
              <w:rPr>
                <w:b/>
              </w:rPr>
              <w:t>SQL Query</w:t>
            </w:r>
          </w:p>
        </w:tc>
        <w:tc>
          <w:tcPr>
            <w:tcW w:w="4050" w:type="dxa"/>
          </w:tcPr>
          <w:p w14:paraId="5EA928C7" w14:textId="77777777" w:rsidR="00B22C08" w:rsidRPr="00E6330A" w:rsidRDefault="00B22C08" w:rsidP="00785804">
            <w:pPr>
              <w:rPr>
                <w:b/>
              </w:rPr>
            </w:pPr>
            <w:r w:rsidRPr="00E6330A">
              <w:rPr>
                <w:b/>
              </w:rPr>
              <w:t>Results/Answer</w:t>
            </w:r>
            <w:r>
              <w:rPr>
                <w:b/>
              </w:rPr>
              <w:t xml:space="preserve"> from MySQL Workbench</w:t>
            </w:r>
          </w:p>
        </w:tc>
      </w:tr>
      <w:tr w:rsidR="00357F57" w14:paraId="72A5DBFC" w14:textId="77777777" w:rsidTr="004156DA">
        <w:tc>
          <w:tcPr>
            <w:tcW w:w="549" w:type="dxa"/>
          </w:tcPr>
          <w:p w14:paraId="5E83B63A" w14:textId="77777777" w:rsidR="00357F57" w:rsidRDefault="00357F57" w:rsidP="00357F57">
            <w:r>
              <w:t>1</w:t>
            </w:r>
          </w:p>
        </w:tc>
        <w:tc>
          <w:tcPr>
            <w:tcW w:w="4059" w:type="dxa"/>
          </w:tcPr>
          <w:p w14:paraId="628E7592" w14:textId="1A814122" w:rsidR="00357F57" w:rsidRDefault="00357F57" w:rsidP="00357F57">
            <w:pPr>
              <w:spacing w:after="120"/>
            </w:pPr>
            <w:r w:rsidRPr="001A1167">
              <w:t xml:space="preserve">What are the </w:t>
            </w:r>
            <w:r>
              <w:t>title and length</w:t>
            </w:r>
            <w:r w:rsidRPr="001A1167">
              <w:t xml:space="preserve"> for </w:t>
            </w:r>
            <w:r>
              <w:t>films rated R and longer than 180 minutes</w:t>
            </w:r>
            <w:r w:rsidRPr="001A1167">
              <w:t>?</w:t>
            </w:r>
          </w:p>
        </w:tc>
        <w:tc>
          <w:tcPr>
            <w:tcW w:w="4410" w:type="dxa"/>
          </w:tcPr>
          <w:p w14:paraId="0E41585B" w14:textId="77777777" w:rsidR="00357F57" w:rsidRPr="002F1BF2" w:rsidRDefault="00357F57" w:rsidP="00357F57"/>
        </w:tc>
        <w:tc>
          <w:tcPr>
            <w:tcW w:w="4050" w:type="dxa"/>
          </w:tcPr>
          <w:p w14:paraId="7BE74743" w14:textId="77777777" w:rsidR="00357F57" w:rsidRDefault="00357F57" w:rsidP="00357F57"/>
        </w:tc>
      </w:tr>
      <w:tr w:rsidR="00357F57" w14:paraId="78BC7A60" w14:textId="77777777" w:rsidTr="004156DA">
        <w:tc>
          <w:tcPr>
            <w:tcW w:w="549" w:type="dxa"/>
          </w:tcPr>
          <w:p w14:paraId="5FF53C1F" w14:textId="77777777" w:rsidR="00357F57" w:rsidRDefault="00357F57" w:rsidP="00357F57">
            <w:r>
              <w:t>2</w:t>
            </w:r>
          </w:p>
        </w:tc>
        <w:tc>
          <w:tcPr>
            <w:tcW w:w="4059" w:type="dxa"/>
          </w:tcPr>
          <w:p w14:paraId="31BC3A84" w14:textId="6BAC78EF" w:rsidR="00357F57" w:rsidRDefault="00357F57" w:rsidP="00357F57">
            <w:pPr>
              <w:spacing w:after="120"/>
            </w:pPr>
            <w:r>
              <w:t xml:space="preserve">What is the average replacement cost for each movie rating? </w:t>
            </w:r>
          </w:p>
        </w:tc>
        <w:tc>
          <w:tcPr>
            <w:tcW w:w="4410" w:type="dxa"/>
          </w:tcPr>
          <w:p w14:paraId="1D1DA602" w14:textId="77777777" w:rsidR="00357F57" w:rsidRPr="002F1BF2" w:rsidRDefault="00357F57" w:rsidP="00357F57"/>
        </w:tc>
        <w:tc>
          <w:tcPr>
            <w:tcW w:w="4050" w:type="dxa"/>
          </w:tcPr>
          <w:p w14:paraId="15765C38" w14:textId="77777777" w:rsidR="00357F57" w:rsidRDefault="00357F57" w:rsidP="00357F57"/>
        </w:tc>
      </w:tr>
      <w:tr w:rsidR="00357F57" w14:paraId="52CCAE62" w14:textId="77777777" w:rsidTr="004156DA">
        <w:tc>
          <w:tcPr>
            <w:tcW w:w="549" w:type="dxa"/>
          </w:tcPr>
          <w:p w14:paraId="71AFB141" w14:textId="77777777" w:rsidR="00357F57" w:rsidRDefault="00357F57" w:rsidP="00357F57">
            <w:r>
              <w:t>3</w:t>
            </w:r>
          </w:p>
        </w:tc>
        <w:tc>
          <w:tcPr>
            <w:tcW w:w="4059" w:type="dxa"/>
          </w:tcPr>
          <w:p w14:paraId="575E653A" w14:textId="20E64DE6" w:rsidR="00357F57" w:rsidRDefault="00357F57" w:rsidP="00357F57">
            <w:r w:rsidRPr="001A1167">
              <w:t xml:space="preserve">How many </w:t>
            </w:r>
            <w:r>
              <w:t>PG</w:t>
            </w:r>
            <w:r w:rsidRPr="001A1167">
              <w:t xml:space="preserve"> movies mention ‘</w:t>
            </w:r>
            <w:r>
              <w:t>documentary</w:t>
            </w:r>
            <w:r w:rsidRPr="001A1167">
              <w:t>’ in their description?</w:t>
            </w:r>
          </w:p>
        </w:tc>
        <w:tc>
          <w:tcPr>
            <w:tcW w:w="4410" w:type="dxa"/>
          </w:tcPr>
          <w:p w14:paraId="5B5E4A98" w14:textId="77777777" w:rsidR="00357F57" w:rsidRDefault="00357F57" w:rsidP="00357F57"/>
        </w:tc>
        <w:tc>
          <w:tcPr>
            <w:tcW w:w="4050" w:type="dxa"/>
          </w:tcPr>
          <w:p w14:paraId="4B6091F8" w14:textId="77777777" w:rsidR="00357F57" w:rsidRDefault="00357F57" w:rsidP="00357F57"/>
        </w:tc>
      </w:tr>
      <w:tr w:rsidR="00357F57" w14:paraId="758BADFC" w14:textId="77777777" w:rsidTr="004156DA">
        <w:tc>
          <w:tcPr>
            <w:tcW w:w="549" w:type="dxa"/>
          </w:tcPr>
          <w:p w14:paraId="114AD6E5" w14:textId="77777777" w:rsidR="00357F57" w:rsidRDefault="00357F57" w:rsidP="00357F57">
            <w:r>
              <w:t>4</w:t>
            </w:r>
          </w:p>
        </w:tc>
        <w:tc>
          <w:tcPr>
            <w:tcW w:w="4059" w:type="dxa"/>
          </w:tcPr>
          <w:p w14:paraId="7741C15F" w14:textId="7F8C14A4" w:rsidR="00357F57" w:rsidRDefault="00357F57" w:rsidP="00357F57">
            <w:pPr>
              <w:spacing w:after="120"/>
            </w:pPr>
            <w:r w:rsidRPr="00D15DBC">
              <w:t xml:space="preserve">What are the three most popular </w:t>
            </w:r>
            <w:r>
              <w:t>last</w:t>
            </w:r>
            <w:r w:rsidRPr="00D15DBC">
              <w:t xml:space="preserve"> names among the actors in the database</w:t>
            </w:r>
            <w:r w:rsidR="00E33277">
              <w:t xml:space="preserve"> (assume no ties)</w:t>
            </w:r>
            <w:r>
              <w:t>?</w:t>
            </w:r>
          </w:p>
        </w:tc>
        <w:tc>
          <w:tcPr>
            <w:tcW w:w="4410" w:type="dxa"/>
          </w:tcPr>
          <w:p w14:paraId="30A4506D" w14:textId="77777777" w:rsidR="00357F57" w:rsidRDefault="00357F57" w:rsidP="00357F57"/>
        </w:tc>
        <w:tc>
          <w:tcPr>
            <w:tcW w:w="4050" w:type="dxa"/>
          </w:tcPr>
          <w:p w14:paraId="2AAE2344" w14:textId="77777777" w:rsidR="00357F57" w:rsidRDefault="00357F57" w:rsidP="00357F57"/>
        </w:tc>
      </w:tr>
      <w:tr w:rsidR="00357F57" w14:paraId="0F6CADD3" w14:textId="77777777" w:rsidTr="004156DA">
        <w:tc>
          <w:tcPr>
            <w:tcW w:w="549" w:type="dxa"/>
          </w:tcPr>
          <w:p w14:paraId="0A9E84ED" w14:textId="77777777" w:rsidR="00357F57" w:rsidRDefault="00357F57" w:rsidP="00357F57">
            <w:r>
              <w:t>5</w:t>
            </w:r>
          </w:p>
        </w:tc>
        <w:tc>
          <w:tcPr>
            <w:tcW w:w="4059" w:type="dxa"/>
          </w:tcPr>
          <w:p w14:paraId="7DE2B643" w14:textId="06E72A49" w:rsidR="00357F57" w:rsidRDefault="00357F57" w:rsidP="00A62532">
            <w:pPr>
              <w:spacing w:after="120"/>
            </w:pPr>
            <w:r>
              <w:t xml:space="preserve">For different film ratings (i.e., G, PG, R, NC-17), which rating has the </w:t>
            </w:r>
            <w:r w:rsidR="00A62532" w:rsidRPr="00AB7C65">
              <w:rPr>
                <w:color w:val="FF0000"/>
              </w:rPr>
              <w:t>lowest</w:t>
            </w:r>
            <w:r>
              <w:t xml:space="preserve"> average rental rate?</w:t>
            </w:r>
          </w:p>
        </w:tc>
        <w:tc>
          <w:tcPr>
            <w:tcW w:w="4410" w:type="dxa"/>
          </w:tcPr>
          <w:p w14:paraId="7D7714C2" w14:textId="77777777" w:rsidR="00357F57" w:rsidRPr="00B54C43" w:rsidRDefault="00357F57" w:rsidP="00357F57">
            <w:pPr>
              <w:rPr>
                <w:i/>
              </w:rPr>
            </w:pPr>
          </w:p>
        </w:tc>
        <w:tc>
          <w:tcPr>
            <w:tcW w:w="4050" w:type="dxa"/>
          </w:tcPr>
          <w:p w14:paraId="5C645062" w14:textId="77777777" w:rsidR="00357F57" w:rsidRDefault="00357F57" w:rsidP="00357F57"/>
        </w:tc>
      </w:tr>
      <w:tr w:rsidR="00357F57" w14:paraId="73DAFE71" w14:textId="77777777" w:rsidTr="004156DA">
        <w:tc>
          <w:tcPr>
            <w:tcW w:w="549" w:type="dxa"/>
          </w:tcPr>
          <w:p w14:paraId="5755328B" w14:textId="77777777" w:rsidR="00357F57" w:rsidRDefault="00357F57" w:rsidP="00357F57">
            <w:r>
              <w:br w:type="page"/>
              <w:t>6</w:t>
            </w:r>
          </w:p>
        </w:tc>
        <w:tc>
          <w:tcPr>
            <w:tcW w:w="4059" w:type="dxa"/>
          </w:tcPr>
          <w:p w14:paraId="4064B9F6" w14:textId="0E3B325C" w:rsidR="00357F57" w:rsidRDefault="00357F57" w:rsidP="00357F57">
            <w:pPr>
              <w:spacing w:after="120"/>
            </w:pPr>
            <w:r>
              <w:t>Who were the stars of the movie “</w:t>
            </w:r>
            <w:r w:rsidRPr="00900EC6">
              <w:t>AGENT TRUMAN</w:t>
            </w:r>
            <w:r>
              <w:t xml:space="preserve">”? </w:t>
            </w:r>
          </w:p>
        </w:tc>
        <w:tc>
          <w:tcPr>
            <w:tcW w:w="4410" w:type="dxa"/>
          </w:tcPr>
          <w:p w14:paraId="733EDF51" w14:textId="77777777" w:rsidR="00357F57" w:rsidRPr="002F1BF2" w:rsidRDefault="00357F57" w:rsidP="00357F57"/>
        </w:tc>
        <w:tc>
          <w:tcPr>
            <w:tcW w:w="4050" w:type="dxa"/>
          </w:tcPr>
          <w:p w14:paraId="4E0A152B" w14:textId="77777777" w:rsidR="00357F57" w:rsidRDefault="00357F57" w:rsidP="00357F57"/>
        </w:tc>
      </w:tr>
      <w:tr w:rsidR="00357F57" w14:paraId="2E57D394" w14:textId="77777777" w:rsidTr="004156DA">
        <w:tc>
          <w:tcPr>
            <w:tcW w:w="549" w:type="dxa"/>
          </w:tcPr>
          <w:p w14:paraId="33601D80" w14:textId="77777777" w:rsidR="00357F57" w:rsidRDefault="00357F57" w:rsidP="00357F57">
            <w:r>
              <w:t>7</w:t>
            </w:r>
          </w:p>
        </w:tc>
        <w:tc>
          <w:tcPr>
            <w:tcW w:w="4059" w:type="dxa"/>
          </w:tcPr>
          <w:p w14:paraId="2702FA50" w14:textId="1007BD87" w:rsidR="00357F57" w:rsidRDefault="00357F57" w:rsidP="00357F57">
            <w:pPr>
              <w:spacing w:after="120"/>
            </w:pPr>
            <w:r>
              <w:t xml:space="preserve">Who has starred in movies in the French language? Return only the first five distinct results </w:t>
            </w:r>
            <w:r w:rsidRPr="001A1167">
              <w:t>in alphabetical order by last name</w:t>
            </w:r>
            <w:r>
              <w:t>.</w:t>
            </w:r>
          </w:p>
        </w:tc>
        <w:tc>
          <w:tcPr>
            <w:tcW w:w="4410" w:type="dxa"/>
          </w:tcPr>
          <w:p w14:paraId="38499160" w14:textId="77777777" w:rsidR="00357F57" w:rsidRDefault="00357F57" w:rsidP="00357F57"/>
        </w:tc>
        <w:tc>
          <w:tcPr>
            <w:tcW w:w="4050" w:type="dxa"/>
          </w:tcPr>
          <w:p w14:paraId="795AE032" w14:textId="77777777" w:rsidR="00357F57" w:rsidRDefault="00357F57" w:rsidP="00357F57"/>
        </w:tc>
      </w:tr>
      <w:tr w:rsidR="00357F57" w14:paraId="778DE2A6" w14:textId="77777777" w:rsidTr="004156DA">
        <w:tc>
          <w:tcPr>
            <w:tcW w:w="549" w:type="dxa"/>
          </w:tcPr>
          <w:p w14:paraId="7A5CA084" w14:textId="77777777" w:rsidR="00357F57" w:rsidRDefault="00357F57" w:rsidP="00357F57">
            <w:r>
              <w:t>8</w:t>
            </w:r>
          </w:p>
        </w:tc>
        <w:tc>
          <w:tcPr>
            <w:tcW w:w="4059" w:type="dxa"/>
          </w:tcPr>
          <w:p w14:paraId="4E86DA4B" w14:textId="13FEB02C" w:rsidR="00357F57" w:rsidRDefault="00357F57" w:rsidP="00357F57">
            <w:pPr>
              <w:spacing w:after="120"/>
            </w:pPr>
            <w:r>
              <w:t>Who has rented the highest number of movies? How many movies did he or she rent?</w:t>
            </w:r>
          </w:p>
        </w:tc>
        <w:tc>
          <w:tcPr>
            <w:tcW w:w="4410" w:type="dxa"/>
          </w:tcPr>
          <w:p w14:paraId="26715048" w14:textId="77777777" w:rsidR="00357F57" w:rsidRDefault="00357F57" w:rsidP="00357F57"/>
        </w:tc>
        <w:tc>
          <w:tcPr>
            <w:tcW w:w="4050" w:type="dxa"/>
          </w:tcPr>
          <w:p w14:paraId="6421963F" w14:textId="77777777" w:rsidR="00357F57" w:rsidRDefault="00357F57" w:rsidP="00357F57"/>
        </w:tc>
      </w:tr>
      <w:tr w:rsidR="00357F57" w14:paraId="667077DA" w14:textId="77777777" w:rsidTr="004156DA">
        <w:tc>
          <w:tcPr>
            <w:tcW w:w="549" w:type="dxa"/>
          </w:tcPr>
          <w:p w14:paraId="193CEC80" w14:textId="77777777" w:rsidR="00357F57" w:rsidRPr="00DA5379" w:rsidRDefault="00357F57" w:rsidP="00357F57">
            <w:r w:rsidRPr="00DA5379">
              <w:t>9</w:t>
            </w:r>
          </w:p>
        </w:tc>
        <w:tc>
          <w:tcPr>
            <w:tcW w:w="4059" w:type="dxa"/>
          </w:tcPr>
          <w:p w14:paraId="0F35DD65" w14:textId="246BCCD3" w:rsidR="00357F57" w:rsidRPr="00DA5379" w:rsidRDefault="00137FC4" w:rsidP="00357F57">
            <w:pPr>
              <w:spacing w:after="120"/>
            </w:pPr>
            <w:r w:rsidRPr="001A1167">
              <w:t xml:space="preserve">What is </w:t>
            </w:r>
            <w:r>
              <w:t xml:space="preserve">(are) </w:t>
            </w:r>
            <w:r w:rsidRPr="001A1167">
              <w:t xml:space="preserve">the </w:t>
            </w:r>
            <w:r>
              <w:t>shortest</w:t>
            </w:r>
            <w:r w:rsidRPr="001A1167">
              <w:t xml:space="preserve"> G</w:t>
            </w:r>
            <w:r>
              <w:t>-rated</w:t>
            </w:r>
            <w:r w:rsidRPr="001A1167">
              <w:t xml:space="preserve"> movie</w:t>
            </w:r>
            <w:r>
              <w:t>(s)</w:t>
            </w:r>
            <w:r w:rsidRPr="001A1167">
              <w:t xml:space="preserve"> in Engl</w:t>
            </w:r>
            <w:r>
              <w:t>ish? And how long is it (are they)?</w:t>
            </w:r>
          </w:p>
        </w:tc>
        <w:tc>
          <w:tcPr>
            <w:tcW w:w="4410" w:type="dxa"/>
          </w:tcPr>
          <w:p w14:paraId="207B1A39" w14:textId="77777777" w:rsidR="00357F57" w:rsidRPr="00DA5379" w:rsidRDefault="00357F57" w:rsidP="00357F57"/>
        </w:tc>
        <w:tc>
          <w:tcPr>
            <w:tcW w:w="4050" w:type="dxa"/>
          </w:tcPr>
          <w:p w14:paraId="2DA9CED4" w14:textId="77777777" w:rsidR="00357F57" w:rsidRDefault="00357F57" w:rsidP="00357F57"/>
        </w:tc>
      </w:tr>
      <w:tr w:rsidR="00357F57" w14:paraId="211D6C03" w14:textId="77777777" w:rsidTr="004156DA">
        <w:trPr>
          <w:trHeight w:val="980"/>
        </w:trPr>
        <w:tc>
          <w:tcPr>
            <w:tcW w:w="549" w:type="dxa"/>
          </w:tcPr>
          <w:p w14:paraId="03B2C210" w14:textId="77777777" w:rsidR="00357F57" w:rsidRDefault="00357F57" w:rsidP="00357F57">
            <w:r>
              <w:t>10</w:t>
            </w:r>
          </w:p>
        </w:tc>
        <w:tc>
          <w:tcPr>
            <w:tcW w:w="4059" w:type="dxa"/>
          </w:tcPr>
          <w:p w14:paraId="7BCB8772" w14:textId="7C382BE8" w:rsidR="00357F57" w:rsidRDefault="00357F57" w:rsidP="00357F57">
            <w:pPr>
              <w:spacing w:after="120"/>
            </w:pPr>
            <w:r>
              <w:t xml:space="preserve">What movies starring Humphrey Willis have the highest rental rate? Return both the movie titles and the rental rate. </w:t>
            </w:r>
          </w:p>
        </w:tc>
        <w:tc>
          <w:tcPr>
            <w:tcW w:w="4410" w:type="dxa"/>
          </w:tcPr>
          <w:p w14:paraId="4A1823FD" w14:textId="77777777" w:rsidR="00357F57" w:rsidRDefault="00357F57" w:rsidP="00357F57"/>
        </w:tc>
        <w:tc>
          <w:tcPr>
            <w:tcW w:w="4050" w:type="dxa"/>
          </w:tcPr>
          <w:p w14:paraId="1B297941" w14:textId="77777777" w:rsidR="00357F57" w:rsidRDefault="00357F57" w:rsidP="00357F57"/>
        </w:tc>
      </w:tr>
    </w:tbl>
    <w:p w14:paraId="58EF267F" w14:textId="77777777" w:rsidR="001779B0" w:rsidRDefault="001779B0" w:rsidP="00357F57">
      <w:pPr>
        <w:rPr>
          <w:b/>
        </w:rPr>
      </w:pPr>
    </w:p>
    <w:sectPr w:rsidR="001779B0" w:rsidSect="00B22C0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41DBF" w14:textId="77777777" w:rsidR="0013137F" w:rsidRDefault="0013137F" w:rsidP="002F6790">
      <w:pPr>
        <w:spacing w:after="0" w:line="240" w:lineRule="auto"/>
      </w:pPr>
      <w:r>
        <w:separator/>
      </w:r>
    </w:p>
  </w:endnote>
  <w:endnote w:type="continuationSeparator" w:id="0">
    <w:p w14:paraId="3BC4663D" w14:textId="77777777" w:rsidR="0013137F" w:rsidRDefault="0013137F" w:rsidP="002F6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6668552"/>
      <w:docPartObj>
        <w:docPartGallery w:val="Page Numbers (Bottom of Page)"/>
        <w:docPartUnique/>
      </w:docPartObj>
    </w:sdtPr>
    <w:sdtEndPr/>
    <w:sdtContent>
      <w:sdt>
        <w:sdtPr>
          <w:id w:val="-1669238322"/>
          <w:docPartObj>
            <w:docPartGallery w:val="Page Numbers (Top of Page)"/>
            <w:docPartUnique/>
          </w:docPartObj>
        </w:sdtPr>
        <w:sdtEndPr/>
        <w:sdtContent>
          <w:p w14:paraId="216D1F68" w14:textId="4324641F" w:rsidR="002F6790" w:rsidRDefault="002F679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B7C65">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B7C65">
              <w:rPr>
                <w:b/>
                <w:bCs/>
                <w:noProof/>
              </w:rPr>
              <w:t>4</w:t>
            </w:r>
            <w:r>
              <w:rPr>
                <w:b/>
                <w:bCs/>
                <w:sz w:val="24"/>
                <w:szCs w:val="24"/>
              </w:rPr>
              <w:fldChar w:fldCharType="end"/>
            </w:r>
          </w:p>
        </w:sdtContent>
      </w:sdt>
    </w:sdtContent>
  </w:sdt>
  <w:p w14:paraId="725A9FA9" w14:textId="77777777" w:rsidR="002F6790" w:rsidRDefault="002F6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340BA" w14:textId="77777777" w:rsidR="0013137F" w:rsidRDefault="0013137F" w:rsidP="002F6790">
      <w:pPr>
        <w:spacing w:after="0" w:line="240" w:lineRule="auto"/>
      </w:pPr>
      <w:r>
        <w:separator/>
      </w:r>
    </w:p>
  </w:footnote>
  <w:footnote w:type="continuationSeparator" w:id="0">
    <w:p w14:paraId="5DAFDA5A" w14:textId="77777777" w:rsidR="0013137F" w:rsidRDefault="0013137F" w:rsidP="002F67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1038"/>
    <w:multiLevelType w:val="hybridMultilevel"/>
    <w:tmpl w:val="8D6CD0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8A260D"/>
    <w:multiLevelType w:val="hybridMultilevel"/>
    <w:tmpl w:val="D924BE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F77C0F"/>
    <w:multiLevelType w:val="hybridMultilevel"/>
    <w:tmpl w:val="5C6E56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FC375E"/>
    <w:multiLevelType w:val="hybridMultilevel"/>
    <w:tmpl w:val="85AE0448"/>
    <w:lvl w:ilvl="0" w:tplc="BBE84102">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M7M0sjQxAnIMTJV0lIJTi4sz8/NACixqAUf46pIsAAAA"/>
  </w:docVars>
  <w:rsids>
    <w:rsidRoot w:val="003B0340"/>
    <w:rsid w:val="00000878"/>
    <w:rsid w:val="000057B6"/>
    <w:rsid w:val="00014140"/>
    <w:rsid w:val="0001722F"/>
    <w:rsid w:val="00032138"/>
    <w:rsid w:val="0003360E"/>
    <w:rsid w:val="000435D2"/>
    <w:rsid w:val="00051C2D"/>
    <w:rsid w:val="00063A98"/>
    <w:rsid w:val="000837B9"/>
    <w:rsid w:val="00084471"/>
    <w:rsid w:val="000877F8"/>
    <w:rsid w:val="00091388"/>
    <w:rsid w:val="000A641C"/>
    <w:rsid w:val="000D084C"/>
    <w:rsid w:val="000D0E92"/>
    <w:rsid w:val="000D1D77"/>
    <w:rsid w:val="000E17A3"/>
    <w:rsid w:val="000F65D7"/>
    <w:rsid w:val="000F7A47"/>
    <w:rsid w:val="00105435"/>
    <w:rsid w:val="0010609F"/>
    <w:rsid w:val="00112C06"/>
    <w:rsid w:val="0013137F"/>
    <w:rsid w:val="00137FC4"/>
    <w:rsid w:val="00143E78"/>
    <w:rsid w:val="00143F56"/>
    <w:rsid w:val="001779B0"/>
    <w:rsid w:val="00190612"/>
    <w:rsid w:val="00194FF8"/>
    <w:rsid w:val="001A1167"/>
    <w:rsid w:val="001B009A"/>
    <w:rsid w:val="001B1876"/>
    <w:rsid w:val="001B3F0A"/>
    <w:rsid w:val="001E4240"/>
    <w:rsid w:val="001E7436"/>
    <w:rsid w:val="001E7707"/>
    <w:rsid w:val="001F471E"/>
    <w:rsid w:val="00203C06"/>
    <w:rsid w:val="002171E6"/>
    <w:rsid w:val="002313B3"/>
    <w:rsid w:val="00245F5F"/>
    <w:rsid w:val="00275AF2"/>
    <w:rsid w:val="00281A5C"/>
    <w:rsid w:val="00297216"/>
    <w:rsid w:val="002A5560"/>
    <w:rsid w:val="002E6B8A"/>
    <w:rsid w:val="002F2B9D"/>
    <w:rsid w:val="002F57DD"/>
    <w:rsid w:val="002F6790"/>
    <w:rsid w:val="003201CD"/>
    <w:rsid w:val="003549EC"/>
    <w:rsid w:val="00357F57"/>
    <w:rsid w:val="00362E98"/>
    <w:rsid w:val="00364784"/>
    <w:rsid w:val="00375810"/>
    <w:rsid w:val="003851B3"/>
    <w:rsid w:val="003A2300"/>
    <w:rsid w:val="003B0340"/>
    <w:rsid w:val="003B0E1B"/>
    <w:rsid w:val="003B3BAD"/>
    <w:rsid w:val="003B7128"/>
    <w:rsid w:val="003C1710"/>
    <w:rsid w:val="003E0B6C"/>
    <w:rsid w:val="003E38E5"/>
    <w:rsid w:val="003F2EC3"/>
    <w:rsid w:val="003F7566"/>
    <w:rsid w:val="00401C9C"/>
    <w:rsid w:val="00406507"/>
    <w:rsid w:val="004156DA"/>
    <w:rsid w:val="00426AB6"/>
    <w:rsid w:val="00431ECA"/>
    <w:rsid w:val="0045221F"/>
    <w:rsid w:val="0045425D"/>
    <w:rsid w:val="00470CE1"/>
    <w:rsid w:val="004814C1"/>
    <w:rsid w:val="004B3D7F"/>
    <w:rsid w:val="004C28F1"/>
    <w:rsid w:val="004C3292"/>
    <w:rsid w:val="004C5916"/>
    <w:rsid w:val="004D4D4B"/>
    <w:rsid w:val="004E42D0"/>
    <w:rsid w:val="004F2265"/>
    <w:rsid w:val="004F5DF4"/>
    <w:rsid w:val="00505481"/>
    <w:rsid w:val="00515AD4"/>
    <w:rsid w:val="00516F19"/>
    <w:rsid w:val="00520777"/>
    <w:rsid w:val="0054340D"/>
    <w:rsid w:val="00560549"/>
    <w:rsid w:val="005868E3"/>
    <w:rsid w:val="005B5B17"/>
    <w:rsid w:val="005C0FC8"/>
    <w:rsid w:val="005D075E"/>
    <w:rsid w:val="005E61B0"/>
    <w:rsid w:val="005F4414"/>
    <w:rsid w:val="005F44B6"/>
    <w:rsid w:val="00606566"/>
    <w:rsid w:val="006109ED"/>
    <w:rsid w:val="00614A7D"/>
    <w:rsid w:val="00614ED6"/>
    <w:rsid w:val="0061684B"/>
    <w:rsid w:val="00620A7F"/>
    <w:rsid w:val="00642EB6"/>
    <w:rsid w:val="006437F7"/>
    <w:rsid w:val="00663D7D"/>
    <w:rsid w:val="00672137"/>
    <w:rsid w:val="0068593A"/>
    <w:rsid w:val="00686657"/>
    <w:rsid w:val="006A2E73"/>
    <w:rsid w:val="006B213B"/>
    <w:rsid w:val="006C2EF7"/>
    <w:rsid w:val="006D0F77"/>
    <w:rsid w:val="006D13C0"/>
    <w:rsid w:val="006D7D5B"/>
    <w:rsid w:val="006F6E76"/>
    <w:rsid w:val="007078D5"/>
    <w:rsid w:val="00726D04"/>
    <w:rsid w:val="00731841"/>
    <w:rsid w:val="007437D0"/>
    <w:rsid w:val="0075120C"/>
    <w:rsid w:val="00767E09"/>
    <w:rsid w:val="00781574"/>
    <w:rsid w:val="007833DF"/>
    <w:rsid w:val="00785DAA"/>
    <w:rsid w:val="0079021A"/>
    <w:rsid w:val="00791CB6"/>
    <w:rsid w:val="007A157B"/>
    <w:rsid w:val="007B4B27"/>
    <w:rsid w:val="007B692E"/>
    <w:rsid w:val="007C6F1A"/>
    <w:rsid w:val="00800769"/>
    <w:rsid w:val="0080412F"/>
    <w:rsid w:val="0081542A"/>
    <w:rsid w:val="00832D49"/>
    <w:rsid w:val="00864C80"/>
    <w:rsid w:val="00893EF9"/>
    <w:rsid w:val="008A2825"/>
    <w:rsid w:val="008B3138"/>
    <w:rsid w:val="008B7BD9"/>
    <w:rsid w:val="008C72A5"/>
    <w:rsid w:val="008D448A"/>
    <w:rsid w:val="008E7F11"/>
    <w:rsid w:val="008F1200"/>
    <w:rsid w:val="008F203B"/>
    <w:rsid w:val="008F55D8"/>
    <w:rsid w:val="0091137E"/>
    <w:rsid w:val="00912928"/>
    <w:rsid w:val="00932A6F"/>
    <w:rsid w:val="009406C4"/>
    <w:rsid w:val="0094099E"/>
    <w:rsid w:val="009524EF"/>
    <w:rsid w:val="0095424D"/>
    <w:rsid w:val="00967671"/>
    <w:rsid w:val="00986F71"/>
    <w:rsid w:val="00987DDB"/>
    <w:rsid w:val="00993002"/>
    <w:rsid w:val="009B19EF"/>
    <w:rsid w:val="009C7353"/>
    <w:rsid w:val="009C746C"/>
    <w:rsid w:val="009E54A4"/>
    <w:rsid w:val="009F3CE6"/>
    <w:rsid w:val="00A00181"/>
    <w:rsid w:val="00A071C2"/>
    <w:rsid w:val="00A279CE"/>
    <w:rsid w:val="00A40ED8"/>
    <w:rsid w:val="00A5493F"/>
    <w:rsid w:val="00A554C5"/>
    <w:rsid w:val="00A62532"/>
    <w:rsid w:val="00A63ACE"/>
    <w:rsid w:val="00A70023"/>
    <w:rsid w:val="00A84298"/>
    <w:rsid w:val="00A93A85"/>
    <w:rsid w:val="00AA502B"/>
    <w:rsid w:val="00AA6D8D"/>
    <w:rsid w:val="00AA6E58"/>
    <w:rsid w:val="00AB1108"/>
    <w:rsid w:val="00AB7C65"/>
    <w:rsid w:val="00AC3F84"/>
    <w:rsid w:val="00AE4C11"/>
    <w:rsid w:val="00AF710F"/>
    <w:rsid w:val="00B02F37"/>
    <w:rsid w:val="00B0619E"/>
    <w:rsid w:val="00B06EC7"/>
    <w:rsid w:val="00B170E5"/>
    <w:rsid w:val="00B17DA9"/>
    <w:rsid w:val="00B22C08"/>
    <w:rsid w:val="00B66BBC"/>
    <w:rsid w:val="00B93BAE"/>
    <w:rsid w:val="00BA18F5"/>
    <w:rsid w:val="00BA1C6E"/>
    <w:rsid w:val="00BC19E6"/>
    <w:rsid w:val="00BC7464"/>
    <w:rsid w:val="00BD6DF0"/>
    <w:rsid w:val="00BF58F4"/>
    <w:rsid w:val="00C00C5B"/>
    <w:rsid w:val="00C01860"/>
    <w:rsid w:val="00C034B7"/>
    <w:rsid w:val="00C0681B"/>
    <w:rsid w:val="00C17B2B"/>
    <w:rsid w:val="00C21D53"/>
    <w:rsid w:val="00C3365B"/>
    <w:rsid w:val="00C620D8"/>
    <w:rsid w:val="00C73BB5"/>
    <w:rsid w:val="00C745AD"/>
    <w:rsid w:val="00C75316"/>
    <w:rsid w:val="00C93CB7"/>
    <w:rsid w:val="00CA4346"/>
    <w:rsid w:val="00CE1E12"/>
    <w:rsid w:val="00CF1F31"/>
    <w:rsid w:val="00D061F2"/>
    <w:rsid w:val="00D338A6"/>
    <w:rsid w:val="00D527A4"/>
    <w:rsid w:val="00D53191"/>
    <w:rsid w:val="00D740EF"/>
    <w:rsid w:val="00D746C0"/>
    <w:rsid w:val="00D80A4C"/>
    <w:rsid w:val="00D81103"/>
    <w:rsid w:val="00D81667"/>
    <w:rsid w:val="00D835DB"/>
    <w:rsid w:val="00DA70DB"/>
    <w:rsid w:val="00DB49DF"/>
    <w:rsid w:val="00DD138B"/>
    <w:rsid w:val="00DD2D7D"/>
    <w:rsid w:val="00DE64F8"/>
    <w:rsid w:val="00DF3FB9"/>
    <w:rsid w:val="00DF5F6E"/>
    <w:rsid w:val="00E27750"/>
    <w:rsid w:val="00E33277"/>
    <w:rsid w:val="00E35ABA"/>
    <w:rsid w:val="00E376DA"/>
    <w:rsid w:val="00E44B23"/>
    <w:rsid w:val="00E5484E"/>
    <w:rsid w:val="00E6330A"/>
    <w:rsid w:val="00E64928"/>
    <w:rsid w:val="00E6668F"/>
    <w:rsid w:val="00E86038"/>
    <w:rsid w:val="00E93DE9"/>
    <w:rsid w:val="00EB47B3"/>
    <w:rsid w:val="00EB5E3A"/>
    <w:rsid w:val="00ED3662"/>
    <w:rsid w:val="00EE41F5"/>
    <w:rsid w:val="00EF103D"/>
    <w:rsid w:val="00EF173F"/>
    <w:rsid w:val="00EF493C"/>
    <w:rsid w:val="00F0171A"/>
    <w:rsid w:val="00F06208"/>
    <w:rsid w:val="00F06F2D"/>
    <w:rsid w:val="00F23625"/>
    <w:rsid w:val="00F412DA"/>
    <w:rsid w:val="00F53A76"/>
    <w:rsid w:val="00F652EB"/>
    <w:rsid w:val="00F663DC"/>
    <w:rsid w:val="00F91D61"/>
    <w:rsid w:val="00F93E8D"/>
    <w:rsid w:val="00F94746"/>
    <w:rsid w:val="00FA5A1B"/>
    <w:rsid w:val="00FB785F"/>
    <w:rsid w:val="00FB7AC2"/>
    <w:rsid w:val="00FC2191"/>
    <w:rsid w:val="00FC5F18"/>
    <w:rsid w:val="00FD0E9F"/>
    <w:rsid w:val="00FD64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FAD0A"/>
  <w15:docId w15:val="{39BB9F1F-65FF-4E7C-980C-BE010545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03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37E"/>
    <w:pPr>
      <w:ind w:left="720"/>
      <w:contextualSpacing/>
    </w:pPr>
  </w:style>
  <w:style w:type="table" w:styleId="TableGrid">
    <w:name w:val="Table Grid"/>
    <w:basedOn w:val="TableNormal"/>
    <w:uiPriority w:val="59"/>
    <w:rsid w:val="00BD6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7E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7E09"/>
    <w:rPr>
      <w:rFonts w:ascii="Tahoma" w:hAnsi="Tahoma" w:cs="Tahoma"/>
      <w:sz w:val="16"/>
      <w:szCs w:val="16"/>
    </w:rPr>
  </w:style>
  <w:style w:type="character" w:styleId="Hyperlink">
    <w:name w:val="Hyperlink"/>
    <w:basedOn w:val="DefaultParagraphFont"/>
    <w:uiPriority w:val="99"/>
    <w:unhideWhenUsed/>
    <w:rsid w:val="00051C2D"/>
    <w:rPr>
      <w:color w:val="0000FF" w:themeColor="hyperlink"/>
      <w:u w:val="single"/>
    </w:rPr>
  </w:style>
  <w:style w:type="paragraph" w:styleId="Header">
    <w:name w:val="header"/>
    <w:basedOn w:val="Normal"/>
    <w:link w:val="HeaderChar"/>
    <w:uiPriority w:val="99"/>
    <w:unhideWhenUsed/>
    <w:rsid w:val="002F6790"/>
    <w:pPr>
      <w:tabs>
        <w:tab w:val="center" w:pos="4320"/>
        <w:tab w:val="right" w:pos="8640"/>
      </w:tabs>
      <w:spacing w:after="0" w:line="240" w:lineRule="auto"/>
    </w:pPr>
  </w:style>
  <w:style w:type="character" w:customStyle="1" w:styleId="HeaderChar">
    <w:name w:val="Header Char"/>
    <w:basedOn w:val="DefaultParagraphFont"/>
    <w:link w:val="Header"/>
    <w:uiPriority w:val="99"/>
    <w:rsid w:val="002F6790"/>
  </w:style>
  <w:style w:type="paragraph" w:styleId="Footer">
    <w:name w:val="footer"/>
    <w:basedOn w:val="Normal"/>
    <w:link w:val="FooterChar"/>
    <w:uiPriority w:val="99"/>
    <w:unhideWhenUsed/>
    <w:rsid w:val="002F6790"/>
    <w:pPr>
      <w:tabs>
        <w:tab w:val="center" w:pos="4320"/>
        <w:tab w:val="right" w:pos="8640"/>
      </w:tabs>
      <w:spacing w:after="0" w:line="240" w:lineRule="auto"/>
    </w:pPr>
  </w:style>
  <w:style w:type="character" w:customStyle="1" w:styleId="FooterChar">
    <w:name w:val="Footer Char"/>
    <w:basedOn w:val="DefaultParagraphFont"/>
    <w:link w:val="Footer"/>
    <w:uiPriority w:val="99"/>
    <w:rsid w:val="002F6790"/>
  </w:style>
  <w:style w:type="character" w:styleId="CommentReference">
    <w:name w:val="annotation reference"/>
    <w:basedOn w:val="DefaultParagraphFont"/>
    <w:uiPriority w:val="99"/>
    <w:semiHidden/>
    <w:unhideWhenUsed/>
    <w:rsid w:val="00063A98"/>
    <w:rPr>
      <w:sz w:val="16"/>
      <w:szCs w:val="16"/>
    </w:rPr>
  </w:style>
  <w:style w:type="paragraph" w:styleId="CommentText">
    <w:name w:val="annotation text"/>
    <w:basedOn w:val="Normal"/>
    <w:link w:val="CommentTextChar"/>
    <w:uiPriority w:val="99"/>
    <w:semiHidden/>
    <w:unhideWhenUsed/>
    <w:rsid w:val="00063A98"/>
    <w:pPr>
      <w:spacing w:line="240" w:lineRule="auto"/>
    </w:pPr>
    <w:rPr>
      <w:sz w:val="20"/>
      <w:szCs w:val="20"/>
    </w:rPr>
  </w:style>
  <w:style w:type="character" w:customStyle="1" w:styleId="CommentTextChar">
    <w:name w:val="Comment Text Char"/>
    <w:basedOn w:val="DefaultParagraphFont"/>
    <w:link w:val="CommentText"/>
    <w:uiPriority w:val="99"/>
    <w:semiHidden/>
    <w:rsid w:val="00063A98"/>
    <w:rPr>
      <w:sz w:val="20"/>
      <w:szCs w:val="20"/>
    </w:rPr>
  </w:style>
  <w:style w:type="paragraph" w:styleId="CommentSubject">
    <w:name w:val="annotation subject"/>
    <w:basedOn w:val="CommentText"/>
    <w:next w:val="CommentText"/>
    <w:link w:val="CommentSubjectChar"/>
    <w:uiPriority w:val="99"/>
    <w:semiHidden/>
    <w:unhideWhenUsed/>
    <w:rsid w:val="00063A98"/>
    <w:rPr>
      <w:b/>
      <w:bCs/>
    </w:rPr>
  </w:style>
  <w:style w:type="character" w:customStyle="1" w:styleId="CommentSubjectChar">
    <w:name w:val="Comment Subject Char"/>
    <w:basedOn w:val="CommentTextChar"/>
    <w:link w:val="CommentSubject"/>
    <w:uiPriority w:val="99"/>
    <w:semiHidden/>
    <w:rsid w:val="00063A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073203">
      <w:bodyDiv w:val="1"/>
      <w:marLeft w:val="0"/>
      <w:marRight w:val="0"/>
      <w:marTop w:val="0"/>
      <w:marBottom w:val="0"/>
      <w:divBdr>
        <w:top w:val="none" w:sz="0" w:space="0" w:color="auto"/>
        <w:left w:val="none" w:sz="0" w:space="0" w:color="auto"/>
        <w:bottom w:val="none" w:sz="0" w:space="0" w:color="auto"/>
        <w:right w:val="none" w:sz="0" w:space="0" w:color="auto"/>
      </w:divBdr>
    </w:div>
    <w:div w:id="1467044847">
      <w:bodyDiv w:val="1"/>
      <w:marLeft w:val="0"/>
      <w:marRight w:val="0"/>
      <w:marTop w:val="0"/>
      <w:marBottom w:val="0"/>
      <w:divBdr>
        <w:top w:val="none" w:sz="0" w:space="0" w:color="auto"/>
        <w:left w:val="none" w:sz="0" w:space="0" w:color="auto"/>
        <w:bottom w:val="none" w:sz="0" w:space="0" w:color="auto"/>
        <w:right w:val="none" w:sz="0" w:space="0" w:color="auto"/>
      </w:divBdr>
    </w:div>
    <w:div w:id="1496653798">
      <w:bodyDiv w:val="1"/>
      <w:marLeft w:val="0"/>
      <w:marRight w:val="0"/>
      <w:marTop w:val="0"/>
      <w:marBottom w:val="0"/>
      <w:divBdr>
        <w:top w:val="none" w:sz="0" w:space="0" w:color="auto"/>
        <w:left w:val="none" w:sz="0" w:space="0" w:color="auto"/>
        <w:bottom w:val="none" w:sz="0" w:space="0" w:color="auto"/>
        <w:right w:val="none" w:sz="0" w:space="0" w:color="auto"/>
      </w:divBdr>
    </w:div>
    <w:div w:id="159423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44C55-D0EA-424A-99B4-A2A1B1966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4</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daWang</cp:lastModifiedBy>
  <cp:revision>232</cp:revision>
  <dcterms:created xsi:type="dcterms:W3CDTF">2011-07-19T00:47:00Z</dcterms:created>
  <dcterms:modified xsi:type="dcterms:W3CDTF">2018-09-23T22:55:00Z</dcterms:modified>
</cp:coreProperties>
</file>